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4DA03" w14:textId="7EEDFC6C" w:rsidR="0075593C" w:rsidRPr="002D1B76" w:rsidRDefault="000205A7" w:rsidP="00062306">
      <w:pPr>
        <w:spacing w:line="560" w:lineRule="atLeast"/>
        <w:rPr>
          <w:rFonts w:cs="Arial"/>
          <w:color w:val="000000"/>
          <w:sz w:val="40"/>
          <w:szCs w:val="40"/>
          <w:lang w:eastAsia="en-GB"/>
        </w:rPr>
      </w:pPr>
      <w:r>
        <w:rPr>
          <w:rFonts w:cs="Arial"/>
          <w:color w:val="000000"/>
          <w:sz w:val="40"/>
          <w:szCs w:val="40"/>
          <w:lang w:eastAsia="en-GB"/>
        </w:rPr>
        <w:t>Teaching Activity Log</w:t>
      </w:r>
    </w:p>
    <w:p w14:paraId="228CA37F" w14:textId="77777777" w:rsidR="0075593C" w:rsidRPr="002D1B76" w:rsidRDefault="0075593C" w:rsidP="00FE36F1">
      <w:pPr>
        <w:rPr>
          <w:rFonts w:cs="Arial"/>
          <w:sz w:val="22"/>
          <w:szCs w:val="22"/>
          <w:lang w:eastAsia="en-GB"/>
        </w:rPr>
      </w:pPr>
    </w:p>
    <w:p w14:paraId="3FA8A641" w14:textId="148DACFF" w:rsidR="004E5A92" w:rsidRPr="00AD410D" w:rsidRDefault="003C4A93" w:rsidP="000205A7">
      <w:pPr>
        <w:spacing w:line="300" w:lineRule="exact"/>
        <w:rPr>
          <w:rFonts w:cs="Arial"/>
          <w:color w:val="000000" w:themeColor="text1"/>
          <w:sz w:val="22"/>
          <w:szCs w:val="22"/>
          <w:lang w:eastAsia="en-GB"/>
        </w:rPr>
      </w:pPr>
      <w:r w:rsidRPr="00AD410D">
        <w:rPr>
          <w:rFonts w:cs="Arial"/>
          <w:color w:val="000000" w:themeColor="text1"/>
          <w:sz w:val="22"/>
          <w:szCs w:val="22"/>
          <w:lang w:eastAsia="en-GB"/>
        </w:rPr>
        <w:t>Unit</w:t>
      </w:r>
      <w:r w:rsidR="00EA4BA5" w:rsidRPr="00AD410D">
        <w:rPr>
          <w:rFonts w:cs="Arial"/>
          <w:color w:val="000000" w:themeColor="text1"/>
          <w:sz w:val="22"/>
          <w:szCs w:val="22"/>
          <w:lang w:eastAsia="en-GB"/>
        </w:rPr>
        <w:t xml:space="preserve"> </w:t>
      </w:r>
      <w:r w:rsidR="000205A7" w:rsidRPr="00AD410D">
        <w:rPr>
          <w:rFonts w:cs="Arial"/>
          <w:color w:val="000000" w:themeColor="text1"/>
          <w:sz w:val="22"/>
          <w:szCs w:val="22"/>
          <w:lang w:eastAsia="en-GB"/>
        </w:rPr>
        <w:t xml:space="preserve">3 requires the candidate to select and analyse a range of teaching activities </w:t>
      </w:r>
      <w:r w:rsidR="000205A7" w:rsidRPr="00AD410D">
        <w:rPr>
          <w:rFonts w:cs="Arial"/>
          <w:color w:val="000000" w:themeColor="text1"/>
          <w:sz w:val="22"/>
          <w:szCs w:val="22"/>
          <w:highlight w:val="yellow"/>
          <w:lang w:eastAsia="en-GB"/>
        </w:rPr>
        <w:t>used in a sequence of lessons</w:t>
      </w:r>
      <w:r w:rsidR="003A15AA" w:rsidRPr="00AD410D">
        <w:rPr>
          <w:rFonts w:cs="Arial"/>
          <w:color w:val="000000" w:themeColor="text1"/>
          <w:sz w:val="22"/>
          <w:szCs w:val="22"/>
          <w:lang w:eastAsia="en-GB"/>
        </w:rPr>
        <w:t xml:space="preserve">. Candidates should briefly evaluate and reflect on a minimum of </w:t>
      </w:r>
      <w:r w:rsidR="003A15AA" w:rsidRPr="00AD410D">
        <w:rPr>
          <w:rFonts w:cs="Arial"/>
          <w:color w:val="000000" w:themeColor="text1"/>
          <w:sz w:val="22"/>
          <w:szCs w:val="22"/>
          <w:highlight w:val="yellow"/>
          <w:lang w:eastAsia="en-GB"/>
        </w:rPr>
        <w:t xml:space="preserve">3 activities </w:t>
      </w:r>
      <w:r w:rsidR="00171433" w:rsidRPr="00AD410D">
        <w:rPr>
          <w:rFonts w:cs="Arial"/>
          <w:color w:val="000000" w:themeColor="text1"/>
          <w:sz w:val="22"/>
          <w:szCs w:val="22"/>
          <w:highlight w:val="yellow"/>
          <w:lang w:eastAsia="en-GB"/>
        </w:rPr>
        <w:t>that</w:t>
      </w:r>
      <w:r w:rsidR="003A15AA" w:rsidRPr="00AD410D">
        <w:rPr>
          <w:rFonts w:cs="Arial"/>
          <w:color w:val="000000" w:themeColor="text1"/>
          <w:sz w:val="22"/>
          <w:szCs w:val="22"/>
          <w:highlight w:val="yellow"/>
          <w:lang w:eastAsia="en-GB"/>
        </w:rPr>
        <w:t xml:space="preserve"> show their developing learning and understanding.</w:t>
      </w:r>
      <w:r w:rsidR="0074081F" w:rsidRPr="00AD410D">
        <w:rPr>
          <w:rFonts w:cs="Arial"/>
          <w:color w:val="000000" w:themeColor="text1"/>
          <w:sz w:val="22"/>
          <w:szCs w:val="22"/>
          <w:lang w:eastAsia="en-GB"/>
        </w:rPr>
        <w:t xml:space="preserve"> </w:t>
      </w:r>
    </w:p>
    <w:p w14:paraId="268E6C42" w14:textId="77777777" w:rsidR="00CE3427" w:rsidRDefault="00CE3427" w:rsidP="000205A7">
      <w:pPr>
        <w:spacing w:line="300" w:lineRule="exact"/>
        <w:rPr>
          <w:rFonts w:cs="Arial"/>
          <w:sz w:val="22"/>
          <w:szCs w:val="22"/>
          <w:lang w:eastAsia="en-GB"/>
        </w:rPr>
      </w:pPr>
    </w:p>
    <w:p w14:paraId="1793314C" w14:textId="5112EDDA" w:rsidR="00CE3427" w:rsidRPr="002D1B76" w:rsidRDefault="006D7BB2" w:rsidP="00CE3427">
      <w:pPr>
        <w:spacing w:line="300" w:lineRule="exact"/>
        <w:ind w:right="-30"/>
        <w:rPr>
          <w:rFonts w:cs="Arial"/>
          <w:sz w:val="22"/>
          <w:szCs w:val="22"/>
          <w:lang w:eastAsia="en-GB"/>
        </w:rPr>
      </w:pPr>
      <w:r>
        <w:rPr>
          <w:rFonts w:cs="Arial"/>
          <w:sz w:val="22"/>
          <w:szCs w:val="22"/>
          <w:lang w:eastAsia="en-GB"/>
        </w:rPr>
        <w:t xml:space="preserve">You may also choose to submit artefacts </w:t>
      </w:r>
      <w:r w:rsidR="00171433">
        <w:rPr>
          <w:rFonts w:cs="Arial"/>
          <w:sz w:val="22"/>
          <w:szCs w:val="22"/>
          <w:lang w:eastAsia="en-GB"/>
        </w:rPr>
        <w:t>that</w:t>
      </w:r>
      <w:r>
        <w:rPr>
          <w:rFonts w:cs="Arial"/>
          <w:sz w:val="22"/>
          <w:szCs w:val="22"/>
          <w:lang w:eastAsia="en-GB"/>
        </w:rPr>
        <w:t xml:space="preserve"> support your evaluations and reflections in this log.</w:t>
      </w:r>
      <w:r w:rsidR="00CE3427" w:rsidRPr="00CE3427">
        <w:rPr>
          <w:rFonts w:cs="Arial"/>
          <w:sz w:val="22"/>
          <w:szCs w:val="22"/>
          <w:lang w:eastAsia="en-GB"/>
        </w:rPr>
        <w:t xml:space="preserve"> Please </w:t>
      </w:r>
      <w:r w:rsidR="002E182C">
        <w:rPr>
          <w:rFonts w:cs="Arial"/>
          <w:sz w:val="22"/>
          <w:szCs w:val="22"/>
          <w:lang w:eastAsia="en-GB"/>
        </w:rPr>
        <w:t>see the Help &amp; Support page on a</w:t>
      </w:r>
      <w:r w:rsidR="00CE3427" w:rsidRPr="00CE3427">
        <w:rPr>
          <w:rFonts w:cs="Arial"/>
          <w:sz w:val="22"/>
          <w:szCs w:val="22"/>
          <w:lang w:eastAsia="en-GB"/>
        </w:rPr>
        <w:t>rtefacts for guidance on how to submit different types of evidence</w:t>
      </w:r>
      <w:r w:rsidR="00045F6D">
        <w:rPr>
          <w:rFonts w:cs="Arial"/>
          <w:sz w:val="22"/>
          <w:szCs w:val="22"/>
          <w:lang w:eastAsia="en-GB"/>
        </w:rPr>
        <w:t>.</w:t>
      </w:r>
    </w:p>
    <w:p w14:paraId="43FEF317" w14:textId="77777777" w:rsidR="004E5A92" w:rsidRPr="002D1B76" w:rsidRDefault="004E5A92" w:rsidP="00FE36F1">
      <w:pPr>
        <w:rPr>
          <w:rFonts w:cs="Arial"/>
          <w:sz w:val="22"/>
          <w:szCs w:val="22"/>
          <w:lang w:eastAsia="en-GB"/>
        </w:rPr>
      </w:pPr>
    </w:p>
    <w:tbl>
      <w:tblPr>
        <w:tblW w:w="15016" w:type="dxa"/>
        <w:tblBorders>
          <w:top w:val="single" w:sz="8" w:space="0" w:color="0D0D0D"/>
          <w:left w:val="single" w:sz="8" w:space="0" w:color="0D0D0D"/>
          <w:bottom w:val="single" w:sz="8" w:space="0" w:color="0D0D0D"/>
          <w:right w:val="single" w:sz="8" w:space="0" w:color="0D0D0D"/>
          <w:insideH w:val="single" w:sz="8" w:space="0" w:color="0D0D0D"/>
          <w:insideV w:val="single" w:sz="8" w:space="0" w:color="0D0D0D"/>
        </w:tblBorders>
        <w:shd w:val="clear" w:color="auto" w:fill="FFFFFF"/>
        <w:tblLook w:val="04A0" w:firstRow="1" w:lastRow="0" w:firstColumn="1" w:lastColumn="0" w:noHBand="0" w:noVBand="1"/>
      </w:tblPr>
      <w:tblGrid>
        <w:gridCol w:w="3109"/>
        <w:gridCol w:w="2268"/>
        <w:gridCol w:w="1984"/>
        <w:gridCol w:w="2268"/>
        <w:gridCol w:w="5387"/>
      </w:tblGrid>
      <w:tr w:rsidR="003322BE" w:rsidRPr="002F32F2" w14:paraId="6263225E" w14:textId="77777777" w:rsidTr="00467161">
        <w:trPr>
          <w:trHeight w:hRule="exact" w:val="567"/>
        </w:trPr>
        <w:tc>
          <w:tcPr>
            <w:tcW w:w="3109" w:type="dxa"/>
            <w:tcBorders>
              <w:bottom w:val="single" w:sz="8" w:space="0" w:color="0D0D0D"/>
            </w:tcBorders>
            <w:shd w:val="clear" w:color="auto" w:fill="D9D9D9"/>
            <w:vAlign w:val="center"/>
          </w:tcPr>
          <w:p w14:paraId="26C08D47" w14:textId="5D318A9E" w:rsidR="003D641E" w:rsidRPr="006C3873" w:rsidRDefault="00C004F7" w:rsidP="006C3873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  <w:r>
              <w:rPr>
                <w:b/>
                <w:bCs/>
                <w:noProof/>
                <w:szCs w:val="22"/>
                <w:lang w:eastAsia="en-GB"/>
              </w:rPr>
              <w:t>Candidate</w:t>
            </w:r>
            <w:r w:rsidR="00AF08E4">
              <w:rPr>
                <w:b/>
                <w:bCs/>
                <w:noProof/>
                <w:szCs w:val="22"/>
                <w:lang w:eastAsia="en-GB"/>
              </w:rPr>
              <w:t xml:space="preserve"> name</w:t>
            </w:r>
          </w:p>
        </w:tc>
        <w:tc>
          <w:tcPr>
            <w:tcW w:w="4252" w:type="dxa"/>
            <w:gridSpan w:val="2"/>
            <w:shd w:val="clear" w:color="auto" w:fill="FFFFFF"/>
            <w:vAlign w:val="center"/>
          </w:tcPr>
          <w:p w14:paraId="43F8A10D" w14:textId="170D9B08" w:rsidR="003D641E" w:rsidRPr="006C3873" w:rsidRDefault="001D4805" w:rsidP="006C3873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706011">
              <w:rPr>
                <w:bCs/>
                <w:noProof/>
                <w:sz w:val="22"/>
                <w:szCs w:val="22"/>
                <w:lang w:eastAsia="en-GB"/>
              </w:rPr>
              <w:t>Harshita sharma</w:t>
            </w:r>
          </w:p>
        </w:tc>
        <w:tc>
          <w:tcPr>
            <w:tcW w:w="2268" w:type="dxa"/>
            <w:tcBorders>
              <w:bottom w:val="single" w:sz="8" w:space="0" w:color="0D0D0D"/>
            </w:tcBorders>
            <w:shd w:val="clear" w:color="auto" w:fill="D9D9D9"/>
            <w:vAlign w:val="center"/>
          </w:tcPr>
          <w:p w14:paraId="34475BC5" w14:textId="4ED2A6B9" w:rsidR="003D641E" w:rsidRPr="006C3873" w:rsidRDefault="000205A7" w:rsidP="006C3873">
            <w:pPr>
              <w:spacing w:before="60" w:after="60"/>
              <w:rPr>
                <w:b/>
                <w:noProof/>
                <w:szCs w:val="22"/>
                <w:lang w:eastAsia="en-GB"/>
              </w:rPr>
            </w:pPr>
            <w:r>
              <w:rPr>
                <w:b/>
                <w:noProof/>
                <w:szCs w:val="22"/>
                <w:lang w:eastAsia="en-GB"/>
              </w:rPr>
              <w:t>Date of completion</w:t>
            </w:r>
          </w:p>
        </w:tc>
        <w:tc>
          <w:tcPr>
            <w:tcW w:w="5387" w:type="dxa"/>
            <w:shd w:val="clear" w:color="auto" w:fill="FFFFFF"/>
            <w:vAlign w:val="center"/>
          </w:tcPr>
          <w:p w14:paraId="30986B8F" w14:textId="10CCF902" w:rsidR="003D641E" w:rsidRPr="00392C76" w:rsidRDefault="00C172D5" w:rsidP="006C3873">
            <w:pPr>
              <w:spacing w:before="60" w:after="60"/>
              <w:rPr>
                <w:bCs/>
                <w:noProof/>
                <w:color w:val="E12703"/>
                <w:szCs w:val="22"/>
                <w:lang w:eastAsia="en-GB"/>
              </w:rPr>
            </w:pPr>
            <w:r w:rsidRPr="00FD21B5">
              <w:rPr>
                <w:bCs/>
                <w:noProof/>
                <w:szCs w:val="22"/>
                <w:lang w:eastAsia="en-GB"/>
              </w:rPr>
              <w:t>14-Apr-2021</w:t>
            </w:r>
          </w:p>
        </w:tc>
      </w:tr>
      <w:tr w:rsidR="003322BE" w:rsidRPr="002F32F2" w14:paraId="66525195" w14:textId="77777777" w:rsidTr="00467161">
        <w:trPr>
          <w:trHeight w:hRule="exact" w:val="567"/>
        </w:trPr>
        <w:tc>
          <w:tcPr>
            <w:tcW w:w="3109" w:type="dxa"/>
            <w:tcBorders>
              <w:bottom w:val="single" w:sz="8" w:space="0" w:color="0D0D0D"/>
            </w:tcBorders>
            <w:shd w:val="clear" w:color="auto" w:fill="D9D9D9"/>
            <w:vAlign w:val="center"/>
          </w:tcPr>
          <w:p w14:paraId="102A4CB0" w14:textId="77777777" w:rsidR="000205A7" w:rsidRPr="006C3873" w:rsidRDefault="000205A7" w:rsidP="006C3873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  <w:r w:rsidRPr="006C3873">
              <w:rPr>
                <w:b/>
                <w:bCs/>
                <w:noProof/>
                <w:szCs w:val="22"/>
                <w:lang w:eastAsia="en-GB"/>
              </w:rPr>
              <w:t>Mentor name</w:t>
            </w:r>
          </w:p>
        </w:tc>
        <w:tc>
          <w:tcPr>
            <w:tcW w:w="4252" w:type="dxa"/>
            <w:gridSpan w:val="2"/>
            <w:shd w:val="clear" w:color="auto" w:fill="FFFFFF"/>
            <w:vAlign w:val="center"/>
          </w:tcPr>
          <w:p w14:paraId="63B2ADD0" w14:textId="6BE8B024" w:rsidR="000205A7" w:rsidRPr="005675CC" w:rsidRDefault="00C172D5" w:rsidP="006C3873">
            <w:pPr>
              <w:spacing w:before="60" w:after="60"/>
              <w:rPr>
                <w:bCs/>
                <w:noProof/>
                <w:color w:val="E12703"/>
                <w:sz w:val="22"/>
                <w:szCs w:val="22"/>
                <w:lang w:eastAsia="en-GB"/>
              </w:rPr>
            </w:pPr>
            <w:r w:rsidRPr="00C172D5">
              <w:rPr>
                <w:bCs/>
                <w:noProof/>
                <w:sz w:val="22"/>
                <w:szCs w:val="22"/>
                <w:lang w:eastAsia="en-GB"/>
              </w:rPr>
              <w:t>Pramo</w:t>
            </w:r>
            <w:r w:rsidR="006A4B3A">
              <w:rPr>
                <w:bCs/>
                <w:noProof/>
                <w:sz w:val="22"/>
                <w:szCs w:val="22"/>
                <w:lang w:eastAsia="en-GB"/>
              </w:rPr>
              <w:t>d Sharma</w:t>
            </w:r>
          </w:p>
        </w:tc>
        <w:tc>
          <w:tcPr>
            <w:tcW w:w="2268" w:type="dxa"/>
            <w:shd w:val="clear" w:color="auto" w:fill="FFFFFF"/>
            <w:vAlign w:val="center"/>
          </w:tcPr>
          <w:p w14:paraId="45CB95DF" w14:textId="3F9EE5E5" w:rsidR="000205A7" w:rsidRPr="002A7568" w:rsidRDefault="000205A7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 w:rsidRPr="000205A7">
              <w:rPr>
                <w:b/>
                <w:noProof/>
                <w:szCs w:val="22"/>
                <w:lang w:eastAsia="en-GB"/>
              </w:rPr>
              <w:t>Mentor Signature</w:t>
            </w:r>
          </w:p>
        </w:tc>
        <w:tc>
          <w:tcPr>
            <w:tcW w:w="5387" w:type="dxa"/>
            <w:shd w:val="clear" w:color="auto" w:fill="FFFFFF"/>
            <w:vAlign w:val="center"/>
          </w:tcPr>
          <w:p w14:paraId="41CCBBED" w14:textId="27BD50CF" w:rsidR="000205A7" w:rsidRPr="002A7568" w:rsidRDefault="00C172D5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 w:rsidRPr="002E5A19">
              <w:rPr>
                <w:noProof/>
                <w:lang w:val="en-SG" w:eastAsia="en-SG"/>
              </w:rPr>
              <w:drawing>
                <wp:inline distT="0" distB="0" distL="0" distR="0" wp14:anchorId="10E60478" wp14:editId="2615A73B">
                  <wp:extent cx="784860" cy="335280"/>
                  <wp:effectExtent l="0" t="0" r="0" b="762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860" cy="335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22BE" w:rsidRPr="002F32F2" w14:paraId="182FA8F0" w14:textId="77777777" w:rsidTr="00467161">
        <w:trPr>
          <w:trHeight w:hRule="exact" w:val="756"/>
        </w:trPr>
        <w:tc>
          <w:tcPr>
            <w:tcW w:w="3109" w:type="dxa"/>
            <w:shd w:val="clear" w:color="auto" w:fill="D9D9D9"/>
            <w:vAlign w:val="center"/>
          </w:tcPr>
          <w:p w14:paraId="7F109CD6" w14:textId="6B3C224A" w:rsidR="000205A7" w:rsidRPr="006C3873" w:rsidRDefault="000205A7" w:rsidP="002540BF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  <w:r>
              <w:rPr>
                <w:b/>
                <w:bCs/>
                <w:noProof/>
                <w:szCs w:val="22"/>
                <w:lang w:eastAsia="en-GB"/>
              </w:rPr>
              <w:t>Description of Teaching</w:t>
            </w:r>
            <w:r w:rsidR="00AF08E4">
              <w:rPr>
                <w:b/>
                <w:bCs/>
                <w:noProof/>
                <w:szCs w:val="22"/>
                <w:lang w:eastAsia="en-GB"/>
              </w:rPr>
              <w:t>, learning or assessment activity</w:t>
            </w:r>
            <w:r>
              <w:rPr>
                <w:b/>
                <w:bCs/>
                <w:noProof/>
                <w:szCs w:val="22"/>
                <w:lang w:eastAsia="en-GB"/>
              </w:rPr>
              <w:t xml:space="preserve"> </w:t>
            </w:r>
            <w:r w:rsidR="002540BF">
              <w:rPr>
                <w:b/>
                <w:bCs/>
                <w:noProof/>
                <w:szCs w:val="22"/>
                <w:lang w:eastAsia="en-GB"/>
              </w:rPr>
              <w:t>new to your practice</w:t>
            </w:r>
          </w:p>
        </w:tc>
        <w:tc>
          <w:tcPr>
            <w:tcW w:w="2268" w:type="dxa"/>
            <w:shd w:val="clear" w:color="auto" w:fill="FFFFFF"/>
            <w:vAlign w:val="center"/>
          </w:tcPr>
          <w:p w14:paraId="103D1C0D" w14:textId="4D055196" w:rsidR="000205A7" w:rsidRPr="002A7568" w:rsidRDefault="000205A7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>
              <w:rPr>
                <w:b/>
                <w:noProof/>
                <w:sz w:val="22"/>
                <w:szCs w:val="22"/>
                <w:lang w:eastAsia="en-GB"/>
              </w:rPr>
              <w:t>Date of lesson</w:t>
            </w:r>
          </w:p>
        </w:tc>
        <w:tc>
          <w:tcPr>
            <w:tcW w:w="4252" w:type="dxa"/>
            <w:gridSpan w:val="2"/>
            <w:shd w:val="clear" w:color="auto" w:fill="FFFFFF"/>
            <w:vAlign w:val="center"/>
          </w:tcPr>
          <w:p w14:paraId="7E79EB73" w14:textId="44EABEBE" w:rsidR="000205A7" w:rsidRPr="002A7568" w:rsidRDefault="00C004F7" w:rsidP="00C004F7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>
              <w:rPr>
                <w:b/>
                <w:noProof/>
                <w:sz w:val="22"/>
                <w:szCs w:val="22"/>
                <w:lang w:eastAsia="en-GB"/>
              </w:rPr>
              <w:t>Evaluation of</w:t>
            </w:r>
            <w:r w:rsidR="000205A7">
              <w:rPr>
                <w:b/>
                <w:noProof/>
                <w:sz w:val="22"/>
                <w:szCs w:val="22"/>
                <w:lang w:eastAsia="en-GB"/>
              </w:rPr>
              <w:t xml:space="preserve"> Activity</w:t>
            </w:r>
          </w:p>
        </w:tc>
        <w:tc>
          <w:tcPr>
            <w:tcW w:w="5387" w:type="dxa"/>
            <w:shd w:val="clear" w:color="auto" w:fill="FFFFFF"/>
            <w:vAlign w:val="center"/>
          </w:tcPr>
          <w:p w14:paraId="3B5DCA88" w14:textId="6915B95A" w:rsidR="000205A7" w:rsidRPr="002A7568" w:rsidRDefault="000205A7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>
              <w:rPr>
                <w:b/>
                <w:noProof/>
                <w:sz w:val="22"/>
                <w:szCs w:val="22"/>
                <w:lang w:eastAsia="en-GB"/>
              </w:rPr>
              <w:t>Reflection</w:t>
            </w:r>
            <w:r w:rsidR="00C004F7">
              <w:rPr>
                <w:b/>
                <w:noProof/>
                <w:sz w:val="22"/>
                <w:szCs w:val="22"/>
                <w:lang w:eastAsia="en-GB"/>
              </w:rPr>
              <w:t xml:space="preserve"> – what have you learned?</w:t>
            </w:r>
          </w:p>
        </w:tc>
      </w:tr>
      <w:tr w:rsidR="003322BE" w:rsidRPr="002F32F2" w14:paraId="052B49BB" w14:textId="77777777" w:rsidTr="00467161">
        <w:trPr>
          <w:trHeight w:hRule="exact" w:val="1497"/>
        </w:trPr>
        <w:tc>
          <w:tcPr>
            <w:tcW w:w="3109" w:type="dxa"/>
            <w:shd w:val="clear" w:color="auto" w:fill="D9D9D9"/>
            <w:vAlign w:val="center"/>
          </w:tcPr>
          <w:p w14:paraId="2EAC509C" w14:textId="506DE531" w:rsidR="000205A7" w:rsidRPr="000205A7" w:rsidRDefault="000205A7" w:rsidP="00872035">
            <w:pPr>
              <w:spacing w:before="60" w:after="60"/>
              <w:rPr>
                <w:b/>
                <w:bCs/>
                <w:i/>
                <w:noProof/>
                <w:szCs w:val="22"/>
                <w:lang w:eastAsia="en-GB"/>
              </w:rPr>
            </w:pPr>
            <w:r>
              <w:rPr>
                <w:b/>
                <w:bCs/>
                <w:i/>
                <w:noProof/>
                <w:szCs w:val="22"/>
                <w:lang w:eastAsia="en-GB"/>
              </w:rPr>
              <w:t>For example</w:t>
            </w:r>
            <w:r w:rsidR="00171433">
              <w:rPr>
                <w:b/>
                <w:bCs/>
                <w:i/>
                <w:noProof/>
                <w:szCs w:val="22"/>
                <w:lang w:eastAsia="en-GB"/>
              </w:rPr>
              <w:t>,</w:t>
            </w:r>
            <w:r>
              <w:rPr>
                <w:b/>
                <w:bCs/>
                <w:i/>
                <w:noProof/>
                <w:szCs w:val="22"/>
                <w:lang w:eastAsia="en-GB"/>
              </w:rPr>
              <w:t xml:space="preserve"> Students were grouped randomly</w:t>
            </w:r>
            <w:r w:rsidR="00872035">
              <w:rPr>
                <w:b/>
                <w:bCs/>
                <w:i/>
                <w:noProof/>
                <w:szCs w:val="22"/>
                <w:lang w:eastAsia="en-GB"/>
              </w:rPr>
              <w:t>. Students worked together to produce a graph to explain their results</w:t>
            </w:r>
          </w:p>
        </w:tc>
        <w:tc>
          <w:tcPr>
            <w:tcW w:w="2268" w:type="dxa"/>
            <w:shd w:val="clear" w:color="auto" w:fill="FFFFFF"/>
            <w:vAlign w:val="center"/>
          </w:tcPr>
          <w:p w14:paraId="239D395B" w14:textId="77777777" w:rsidR="000205A7" w:rsidRDefault="000205A7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4252" w:type="dxa"/>
            <w:gridSpan w:val="2"/>
            <w:shd w:val="clear" w:color="auto" w:fill="FFFFFF"/>
            <w:vAlign w:val="center"/>
          </w:tcPr>
          <w:p w14:paraId="3F9C70D3" w14:textId="77777777" w:rsidR="00FB0BF2" w:rsidRDefault="00FB0BF2" w:rsidP="00872035">
            <w:pPr>
              <w:spacing w:before="60" w:after="60"/>
              <w:rPr>
                <w:i/>
                <w:noProof/>
                <w:sz w:val="22"/>
                <w:szCs w:val="22"/>
                <w:lang w:eastAsia="en-GB"/>
              </w:rPr>
            </w:pPr>
          </w:p>
          <w:p w14:paraId="5E7C93C3" w14:textId="6E0B3927" w:rsidR="000205A7" w:rsidRDefault="00872035" w:rsidP="00872035">
            <w:pPr>
              <w:spacing w:before="60" w:after="60"/>
              <w:rPr>
                <w:b/>
                <w:i/>
                <w:noProof/>
                <w:sz w:val="22"/>
                <w:szCs w:val="22"/>
                <w:lang w:eastAsia="en-GB"/>
              </w:rPr>
            </w:pPr>
            <w:r w:rsidRPr="00872035">
              <w:rPr>
                <w:i/>
                <w:noProof/>
                <w:sz w:val="22"/>
                <w:szCs w:val="22"/>
                <w:lang w:eastAsia="en-GB"/>
              </w:rPr>
              <w:t>Explain why this activity was chosen. Did t</w:t>
            </w:r>
            <w:r>
              <w:rPr>
                <w:i/>
                <w:noProof/>
                <w:sz w:val="22"/>
                <w:szCs w:val="22"/>
                <w:lang w:eastAsia="en-GB"/>
              </w:rPr>
              <w:t>h</w:t>
            </w:r>
            <w:r w:rsidRPr="00872035">
              <w:rPr>
                <w:i/>
                <w:noProof/>
                <w:sz w:val="22"/>
                <w:szCs w:val="22"/>
                <w:lang w:eastAsia="en-GB"/>
              </w:rPr>
              <w:t>e activity help students meet the learning objectives? How do you know</w:t>
            </w:r>
            <w:r>
              <w:rPr>
                <w:b/>
                <w:i/>
                <w:noProof/>
                <w:sz w:val="22"/>
                <w:szCs w:val="22"/>
                <w:lang w:eastAsia="en-GB"/>
              </w:rPr>
              <w:t>?</w:t>
            </w:r>
          </w:p>
          <w:p w14:paraId="0CE2205A" w14:textId="77777777" w:rsidR="003322BE" w:rsidRDefault="003322BE" w:rsidP="00872035">
            <w:pPr>
              <w:spacing w:before="60" w:after="60"/>
              <w:rPr>
                <w:b/>
                <w:i/>
                <w:noProof/>
                <w:sz w:val="22"/>
                <w:szCs w:val="22"/>
                <w:lang w:eastAsia="en-GB"/>
              </w:rPr>
            </w:pPr>
          </w:p>
          <w:p w14:paraId="47F2E1DC" w14:textId="6BD35C42" w:rsidR="003322BE" w:rsidRDefault="00806C9E" w:rsidP="00872035">
            <w:pPr>
              <w:spacing w:before="60" w:after="60"/>
              <w:rPr>
                <w:b/>
                <w:i/>
                <w:noProof/>
                <w:sz w:val="22"/>
                <w:szCs w:val="22"/>
                <w:lang w:eastAsia="en-GB"/>
              </w:rPr>
            </w:pPr>
            <w:r>
              <w:rPr>
                <w:b/>
                <w:i/>
                <w:noProof/>
                <w:sz w:val="22"/>
                <w:szCs w:val="22"/>
                <w:lang w:eastAsia="en-GB"/>
              </w:rPr>
              <w:t>000+</w:t>
            </w:r>
          </w:p>
          <w:p w14:paraId="61AE12E0" w14:textId="689E18CF" w:rsidR="003322BE" w:rsidRPr="00872035" w:rsidRDefault="003322BE" w:rsidP="00872035">
            <w:pPr>
              <w:spacing w:before="60" w:after="60"/>
              <w:rPr>
                <w:b/>
                <w:i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5387" w:type="dxa"/>
            <w:shd w:val="clear" w:color="auto" w:fill="FFFFFF"/>
            <w:vAlign w:val="center"/>
          </w:tcPr>
          <w:p w14:paraId="6E170BC4" w14:textId="784165A5" w:rsidR="000205A7" w:rsidRPr="00872035" w:rsidRDefault="00872035" w:rsidP="006C3873">
            <w:pPr>
              <w:spacing w:before="60" w:after="60"/>
              <w:rPr>
                <w:i/>
                <w:noProof/>
                <w:sz w:val="22"/>
                <w:szCs w:val="22"/>
                <w:lang w:eastAsia="en-GB"/>
              </w:rPr>
            </w:pPr>
            <w:r>
              <w:rPr>
                <w:i/>
                <w:noProof/>
                <w:sz w:val="22"/>
                <w:szCs w:val="22"/>
                <w:lang w:eastAsia="en-GB"/>
              </w:rPr>
              <w:t>What did you learn about your teaching practice from using this activity? What changes would you make based on your evaluation?</w:t>
            </w:r>
          </w:p>
        </w:tc>
      </w:tr>
      <w:tr w:rsidR="003322BE" w:rsidRPr="002F32F2" w14:paraId="309BE2F3" w14:textId="77777777" w:rsidTr="009C36D9">
        <w:trPr>
          <w:trHeight w:hRule="exact" w:val="10294"/>
        </w:trPr>
        <w:tc>
          <w:tcPr>
            <w:tcW w:w="3109" w:type="dxa"/>
            <w:shd w:val="clear" w:color="auto" w:fill="D9D9D9" w:themeFill="background1" w:themeFillShade="D9"/>
          </w:tcPr>
          <w:p w14:paraId="1B40D83E" w14:textId="77777777" w:rsidR="00191EED" w:rsidRPr="00177CFD" w:rsidRDefault="00191EED" w:rsidP="00191EED">
            <w:pPr>
              <w:spacing w:before="60" w:after="60"/>
              <w:jc w:val="center"/>
              <w:rPr>
                <w:b/>
                <w:bCs/>
                <w:noProof/>
                <w:sz w:val="24"/>
                <w:szCs w:val="26"/>
                <w:lang w:eastAsia="en-GB"/>
              </w:rPr>
            </w:pPr>
            <w:r w:rsidRPr="00177CFD">
              <w:rPr>
                <w:b/>
                <w:bCs/>
                <w:noProof/>
                <w:sz w:val="24"/>
                <w:szCs w:val="26"/>
                <w:lang w:eastAsia="en-GB"/>
              </w:rPr>
              <w:lastRenderedPageBreak/>
              <w:t>Hula Hoop Activity</w:t>
            </w:r>
          </w:p>
          <w:p w14:paraId="21B47939" w14:textId="77777777" w:rsidR="00191EED" w:rsidRPr="00FB0BF2" w:rsidRDefault="00191EED" w:rsidP="00191EED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</w:p>
          <w:p w14:paraId="239B4A1D" w14:textId="170BD395" w:rsidR="00191EED" w:rsidRDefault="00191EED" w:rsidP="00191EED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FB0BF2">
              <w:rPr>
                <w:noProof/>
                <w:szCs w:val="22"/>
                <w:lang w:eastAsia="en-GB"/>
              </w:rPr>
              <w:t xml:space="preserve">This was a </w:t>
            </w:r>
            <w:r w:rsidR="00B04A04" w:rsidRPr="006366CD">
              <w:rPr>
                <w:noProof/>
                <w:szCs w:val="22"/>
                <w:lang w:eastAsia="en-GB"/>
              </w:rPr>
              <w:t xml:space="preserve">whole </w:t>
            </w:r>
            <w:r w:rsidRPr="00FB0BF2">
              <w:rPr>
                <w:noProof/>
                <w:szCs w:val="22"/>
                <w:lang w:eastAsia="en-GB"/>
              </w:rPr>
              <w:t xml:space="preserve">class activity. </w:t>
            </w:r>
            <w:r>
              <w:rPr>
                <w:noProof/>
                <w:szCs w:val="22"/>
                <w:lang w:eastAsia="en-GB"/>
              </w:rPr>
              <w:t>Participation in this activity</w:t>
            </w:r>
            <w:r w:rsidRPr="00FB0BF2">
              <w:rPr>
                <w:noProof/>
                <w:szCs w:val="22"/>
                <w:lang w:eastAsia="en-GB"/>
              </w:rPr>
              <w:t xml:space="preserve"> was</w:t>
            </w:r>
            <w:r>
              <w:rPr>
                <w:noProof/>
                <w:szCs w:val="22"/>
                <w:lang w:eastAsia="en-GB"/>
              </w:rPr>
              <w:t xml:space="preserve"> a must for </w:t>
            </w:r>
            <w:r w:rsidRPr="00FB0BF2">
              <w:rPr>
                <w:noProof/>
                <w:szCs w:val="22"/>
                <w:lang w:eastAsia="en-GB"/>
              </w:rPr>
              <w:t xml:space="preserve">all of the students. </w:t>
            </w:r>
            <w:r>
              <w:rPr>
                <w:noProof/>
                <w:szCs w:val="22"/>
                <w:lang w:eastAsia="en-GB"/>
              </w:rPr>
              <w:t xml:space="preserve">In this activity, </w:t>
            </w:r>
            <w:r w:rsidRPr="006366CD">
              <w:rPr>
                <w:noProof/>
                <w:szCs w:val="22"/>
                <w:lang w:eastAsia="en-GB"/>
              </w:rPr>
              <w:t>there</w:t>
            </w:r>
            <w:r>
              <w:rPr>
                <w:noProof/>
                <w:szCs w:val="22"/>
                <w:lang w:eastAsia="en-GB"/>
              </w:rPr>
              <w:t xml:space="preserve"> were</w:t>
            </w:r>
            <w:r w:rsidRPr="00FB0BF2">
              <w:rPr>
                <w:noProof/>
                <w:szCs w:val="22"/>
                <w:lang w:eastAsia="en-GB"/>
              </w:rPr>
              <w:t xml:space="preserve"> two 'Hula Hoops' put on the classroom floor. One </w:t>
            </w:r>
            <w:r>
              <w:rPr>
                <w:noProof/>
                <w:szCs w:val="22"/>
                <w:lang w:eastAsia="en-GB"/>
              </w:rPr>
              <w:t xml:space="preserve">of the </w:t>
            </w:r>
            <w:r w:rsidRPr="00FB0BF2">
              <w:rPr>
                <w:noProof/>
                <w:szCs w:val="22"/>
                <w:lang w:eastAsia="en-GB"/>
              </w:rPr>
              <w:t>hula hoop</w:t>
            </w:r>
            <w:r>
              <w:rPr>
                <w:noProof/>
                <w:szCs w:val="22"/>
                <w:lang w:eastAsia="en-GB"/>
              </w:rPr>
              <w:t>s</w:t>
            </w:r>
            <w:r w:rsidRPr="00FB0BF2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was tagged as L</w:t>
            </w:r>
            <w:r w:rsidRPr="00FB0BF2">
              <w:rPr>
                <w:noProof/>
                <w:szCs w:val="22"/>
                <w:lang w:eastAsia="en-GB"/>
              </w:rPr>
              <w:t xml:space="preserve">iving things, and another </w:t>
            </w:r>
            <w:r>
              <w:rPr>
                <w:noProof/>
                <w:szCs w:val="22"/>
                <w:lang w:eastAsia="en-GB"/>
              </w:rPr>
              <w:t>was tagged as</w:t>
            </w:r>
            <w:r w:rsidRPr="00FB0BF2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N</w:t>
            </w:r>
            <w:r w:rsidRPr="00FB0BF2">
              <w:rPr>
                <w:noProof/>
                <w:szCs w:val="22"/>
                <w:lang w:eastAsia="en-GB"/>
              </w:rPr>
              <w:t>on-</w:t>
            </w:r>
            <w:r>
              <w:rPr>
                <w:noProof/>
                <w:szCs w:val="22"/>
                <w:lang w:eastAsia="en-GB"/>
              </w:rPr>
              <w:t>L</w:t>
            </w:r>
            <w:r w:rsidRPr="00FB0BF2">
              <w:rPr>
                <w:noProof/>
                <w:szCs w:val="22"/>
                <w:lang w:eastAsia="en-GB"/>
              </w:rPr>
              <w:t xml:space="preserve">iving things. Each student </w:t>
            </w:r>
            <w:r>
              <w:rPr>
                <w:noProof/>
                <w:szCs w:val="22"/>
                <w:lang w:eastAsia="en-GB"/>
              </w:rPr>
              <w:t>was handed one</w:t>
            </w:r>
            <w:r w:rsidRPr="00FB0BF2">
              <w:rPr>
                <w:noProof/>
                <w:szCs w:val="22"/>
                <w:lang w:eastAsia="en-GB"/>
              </w:rPr>
              <w:t xml:space="preserve"> handout </w:t>
            </w:r>
            <w:r w:rsidR="00BF519A" w:rsidRPr="006366CD">
              <w:rPr>
                <w:noProof/>
                <w:szCs w:val="22"/>
                <w:lang w:eastAsia="en-GB"/>
              </w:rPr>
              <w:t xml:space="preserve">with </w:t>
            </w:r>
            <w:r w:rsidR="00E67F2E">
              <w:rPr>
                <w:noProof/>
                <w:szCs w:val="22"/>
                <w:lang w:eastAsia="en-GB"/>
              </w:rPr>
              <w:t>either</w:t>
            </w:r>
            <w:r w:rsidRPr="00FB0BF2">
              <w:rPr>
                <w:noProof/>
                <w:szCs w:val="22"/>
                <w:lang w:eastAsia="en-GB"/>
              </w:rPr>
              <w:t xml:space="preserve"> living and non-living organisms</w:t>
            </w:r>
            <w:r>
              <w:rPr>
                <w:noProof/>
                <w:szCs w:val="22"/>
                <w:lang w:eastAsia="en-GB"/>
              </w:rPr>
              <w:t xml:space="preserve"> printed on it randomly</w:t>
            </w:r>
            <w:r w:rsidRPr="00FB0BF2">
              <w:rPr>
                <w:noProof/>
                <w:szCs w:val="22"/>
                <w:lang w:eastAsia="en-GB"/>
              </w:rPr>
              <w:t xml:space="preserve">. Each student must come in turn and place the handouts in the appropriate </w:t>
            </w:r>
            <w:r>
              <w:rPr>
                <w:noProof/>
                <w:szCs w:val="22"/>
                <w:lang w:eastAsia="en-GB"/>
              </w:rPr>
              <w:t>h</w:t>
            </w:r>
            <w:r w:rsidRPr="00FB0BF2">
              <w:rPr>
                <w:noProof/>
                <w:szCs w:val="22"/>
                <w:lang w:eastAsia="en-GB"/>
              </w:rPr>
              <w:t xml:space="preserve">ula </w:t>
            </w:r>
            <w:r>
              <w:rPr>
                <w:noProof/>
                <w:szCs w:val="22"/>
                <w:lang w:eastAsia="en-GB"/>
              </w:rPr>
              <w:t>h</w:t>
            </w:r>
            <w:r w:rsidRPr="00FB0BF2">
              <w:rPr>
                <w:noProof/>
                <w:szCs w:val="22"/>
                <w:lang w:eastAsia="en-GB"/>
              </w:rPr>
              <w:t>oops (Living or Non-Living).</w:t>
            </w:r>
          </w:p>
          <w:p w14:paraId="1776FC2D" w14:textId="279654A7" w:rsidR="00191EED" w:rsidRPr="006366CD" w:rsidRDefault="00191EED" w:rsidP="00191EED">
            <w:pPr>
              <w:spacing w:before="60" w:after="60"/>
              <w:rPr>
                <w:noProof/>
                <w:szCs w:val="22"/>
                <w:lang w:eastAsia="en-GB"/>
              </w:rPr>
            </w:pPr>
            <w:r>
              <w:rPr>
                <w:noProof/>
                <w:szCs w:val="22"/>
                <w:lang w:eastAsia="en-GB"/>
              </w:rPr>
              <w:t xml:space="preserve">The </w:t>
            </w:r>
            <w:r w:rsidRPr="006366CD">
              <w:rPr>
                <w:noProof/>
                <w:szCs w:val="22"/>
                <w:lang w:eastAsia="en-GB"/>
              </w:rPr>
              <w:t xml:space="preserve">process began and </w:t>
            </w:r>
            <w:r w:rsidRPr="00FB0BF2">
              <w:rPr>
                <w:noProof/>
                <w:szCs w:val="22"/>
                <w:lang w:eastAsia="en-GB"/>
              </w:rPr>
              <w:t>students started categorizing the handouts. There were instance</w:t>
            </w:r>
            <w:r>
              <w:rPr>
                <w:noProof/>
                <w:szCs w:val="22"/>
                <w:lang w:eastAsia="en-GB"/>
              </w:rPr>
              <w:t>s</w:t>
            </w:r>
            <w:r w:rsidRPr="00FB0BF2">
              <w:rPr>
                <w:noProof/>
                <w:szCs w:val="22"/>
                <w:lang w:eastAsia="en-GB"/>
              </w:rPr>
              <w:t xml:space="preserve"> where some students failed to categori</w:t>
            </w:r>
            <w:r w:rsidR="00020B22">
              <w:rPr>
                <w:noProof/>
                <w:szCs w:val="22"/>
                <w:lang w:eastAsia="en-GB"/>
              </w:rPr>
              <w:t>z</w:t>
            </w:r>
            <w:r w:rsidRPr="00FB0BF2">
              <w:rPr>
                <w:noProof/>
                <w:szCs w:val="22"/>
                <w:lang w:eastAsia="en-GB"/>
              </w:rPr>
              <w:t xml:space="preserve">e it correctly. The teacher used </w:t>
            </w:r>
            <w:r w:rsidR="0087243B" w:rsidRPr="006366CD">
              <w:rPr>
                <w:noProof/>
                <w:szCs w:val="22"/>
                <w:lang w:eastAsia="en-GB"/>
              </w:rPr>
              <w:t xml:space="preserve">the </w:t>
            </w:r>
            <w:r w:rsidRPr="00FB0BF2">
              <w:rPr>
                <w:noProof/>
                <w:szCs w:val="22"/>
                <w:lang w:eastAsia="en-GB"/>
              </w:rPr>
              <w:t>opportunity to clarify the gap in the under</w:t>
            </w:r>
            <w:r>
              <w:rPr>
                <w:noProof/>
                <w:szCs w:val="22"/>
                <w:lang w:eastAsia="en-GB"/>
              </w:rPr>
              <w:t>s</w:t>
            </w:r>
            <w:r w:rsidRPr="00FB0BF2">
              <w:rPr>
                <w:noProof/>
                <w:szCs w:val="22"/>
                <w:lang w:eastAsia="en-GB"/>
              </w:rPr>
              <w:t>tanding.</w:t>
            </w:r>
            <w:r w:rsidRPr="006366CD">
              <w:rPr>
                <w:noProof/>
                <w:szCs w:val="22"/>
                <w:lang w:eastAsia="en-GB"/>
              </w:rPr>
              <w:t xml:space="preserve">  </w:t>
            </w:r>
          </w:p>
          <w:p w14:paraId="0AEA505A" w14:textId="581AE358" w:rsidR="001D4805" w:rsidRPr="00FB0BF2" w:rsidRDefault="001D4805" w:rsidP="00467161">
            <w:pPr>
              <w:spacing w:before="60" w:after="60"/>
              <w:rPr>
                <w:noProof/>
                <w:szCs w:val="22"/>
                <w:lang w:eastAsia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3B6D42B2" w14:textId="77777777" w:rsidR="00177CFD" w:rsidRDefault="00177CFD" w:rsidP="009C36D9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  <w:p w14:paraId="65E2D20B" w14:textId="77777777" w:rsidR="00177CFD" w:rsidRDefault="00177CFD" w:rsidP="009C36D9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  <w:p w14:paraId="3F081909" w14:textId="0D4062A3" w:rsidR="000205A7" w:rsidRPr="00177CFD" w:rsidRDefault="009C36D9" w:rsidP="009C36D9">
            <w:pPr>
              <w:spacing w:before="60" w:after="60"/>
              <w:jc w:val="center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>14</w:t>
            </w:r>
            <w:r w:rsidR="003322BE" w:rsidRPr="00177CFD"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>
              <w:rPr>
                <w:bCs/>
                <w:noProof/>
                <w:sz w:val="22"/>
                <w:szCs w:val="22"/>
                <w:lang w:eastAsia="en-GB"/>
              </w:rPr>
              <w:t>Apr</w:t>
            </w:r>
            <w:r w:rsidR="003322BE" w:rsidRPr="00177CFD">
              <w:rPr>
                <w:bCs/>
                <w:noProof/>
                <w:sz w:val="22"/>
                <w:szCs w:val="22"/>
                <w:lang w:eastAsia="en-GB"/>
              </w:rPr>
              <w:t>-2021</w:t>
            </w:r>
          </w:p>
          <w:p w14:paraId="5A194291" w14:textId="013B8EC3" w:rsidR="003322BE" w:rsidRDefault="003322BE" w:rsidP="009C36D9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4252" w:type="dxa"/>
            <w:gridSpan w:val="2"/>
            <w:shd w:val="clear" w:color="auto" w:fill="FFFFFF"/>
          </w:tcPr>
          <w:p w14:paraId="6F30DD0A" w14:textId="77777777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409CAF82" w14:textId="7101016F" w:rsidR="00191EED" w:rsidRPr="00FB0BF2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The main motive of having this activity </w:t>
            </w:r>
            <w:r w:rsidRPr="00F83ED7">
              <w:rPr>
                <w:bCs/>
                <w:noProof/>
                <w:sz w:val="22"/>
                <w:szCs w:val="22"/>
                <w:lang w:eastAsia="en-GB"/>
              </w:rPr>
              <w:t>is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87243B" w:rsidRPr="00F83ED7">
              <w:rPr>
                <w:bCs/>
                <w:noProof/>
                <w:sz w:val="22"/>
                <w:szCs w:val="22"/>
                <w:lang w:eastAsia="en-GB"/>
              </w:rPr>
              <w:t xml:space="preserve">was 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>to encourage and motivate the students to learn through self</w:t>
            </w:r>
            <w:r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>asse</w:t>
            </w:r>
            <w:r>
              <w:rPr>
                <w:bCs/>
                <w:noProof/>
                <w:sz w:val="22"/>
                <w:szCs w:val="22"/>
                <w:lang w:eastAsia="en-GB"/>
              </w:rPr>
              <w:t>ss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ment and recollection of learnings imparted. </w:t>
            </w:r>
            <w:r w:rsidR="00182A34">
              <w:rPr>
                <w:bCs/>
                <w:noProof/>
                <w:sz w:val="22"/>
                <w:szCs w:val="22"/>
                <w:lang w:eastAsia="en-GB"/>
              </w:rPr>
              <w:t xml:space="preserve">   </w:t>
            </w:r>
          </w:p>
          <w:p w14:paraId="3E08E65E" w14:textId="77777777" w:rsidR="009C325E" w:rsidRPr="00FB0BF2" w:rsidRDefault="009C325E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3DE94BB9" w14:textId="77777777" w:rsidR="00191EED" w:rsidRPr="00FB0BF2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FB0BF2">
              <w:rPr>
                <w:bCs/>
                <w:noProof/>
                <w:sz w:val="22"/>
                <w:szCs w:val="22"/>
                <w:lang w:eastAsia="en-GB"/>
              </w:rPr>
              <w:t>The activity requ</w:t>
            </w:r>
            <w:r>
              <w:rPr>
                <w:bCs/>
                <w:noProof/>
                <w:sz w:val="22"/>
                <w:szCs w:val="22"/>
                <w:lang w:eastAsia="en-GB"/>
              </w:rPr>
              <w:t>ire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d the students to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classify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 living and non</w:t>
            </w:r>
            <w:r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living things based on their prior knowledge. When they do it in a large group it promotes and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e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>ncourages co</w:t>
            </w:r>
            <w:r>
              <w:rPr>
                <w:bCs/>
                <w:noProof/>
                <w:sz w:val="22"/>
                <w:szCs w:val="22"/>
                <w:lang w:eastAsia="en-GB"/>
              </w:rPr>
              <w:t>l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>laborative learning. The thought process thro</w:t>
            </w:r>
            <w:r>
              <w:rPr>
                <w:bCs/>
                <w:noProof/>
                <w:sz w:val="22"/>
                <w:szCs w:val="22"/>
                <w:lang w:eastAsia="en-GB"/>
              </w:rPr>
              <w:t>u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gh which students went to decide where to place the handout, promoted critical thinking. </w:t>
            </w:r>
          </w:p>
          <w:p w14:paraId="3A0ADD23" w14:textId="77777777" w:rsidR="00191EED" w:rsidRPr="00FB0BF2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4DD254E4" w14:textId="6DE8CCF5" w:rsidR="00191EED" w:rsidRPr="00182A34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182A34">
              <w:rPr>
                <w:bCs/>
                <w:noProof/>
                <w:sz w:val="22"/>
                <w:szCs w:val="22"/>
                <w:lang w:eastAsia="en-GB"/>
              </w:rPr>
              <w:t xml:space="preserve">There was a  </w:t>
            </w:r>
            <w:r w:rsidR="00AE2483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sufficient </w:t>
            </w:r>
            <w:r w:rsidR="005D7629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amount 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 xml:space="preserve">of formative assessment </w:t>
            </w:r>
            <w:r w:rsidR="005D7629" w:rsidRPr="00182A34">
              <w:rPr>
                <w:bCs/>
                <w:noProof/>
                <w:sz w:val="22"/>
                <w:szCs w:val="22"/>
                <w:lang w:eastAsia="en-GB"/>
              </w:rPr>
              <w:t>opportunities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 xml:space="preserve"> available throughout the activity. For those students who failed to classify the handout due to a gap in learning, I </w:t>
            </w:r>
            <w:r w:rsidR="003B0DE3" w:rsidRPr="00182A34">
              <w:rPr>
                <w:bCs/>
                <w:noProof/>
                <w:sz w:val="22"/>
                <w:szCs w:val="22"/>
                <w:lang w:eastAsia="en-GB"/>
              </w:rPr>
              <w:t>took the</w:t>
            </w:r>
            <w:r w:rsidR="005054E5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 opportunity 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>to clarify things. This gave</w:t>
            </w:r>
            <w:r w:rsidR="00782BA8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215A18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me 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>a chance to bridge the gap in</w:t>
            </w:r>
            <w:r w:rsidR="004B7465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971E60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students’ 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 xml:space="preserve">understanding. </w:t>
            </w:r>
          </w:p>
          <w:p w14:paraId="19CAF42B" w14:textId="77777777" w:rsidR="006366CD" w:rsidRPr="00FB0BF2" w:rsidRDefault="006366C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161BA585" w14:textId="4EA0E90C" w:rsidR="00467161" w:rsidRPr="00812CFE" w:rsidRDefault="00467161" w:rsidP="00191EED">
            <w:pPr>
              <w:spacing w:before="60" w:after="60"/>
              <w:rPr>
                <w:bCs/>
                <w:noProof/>
                <w:color w:val="FA430F"/>
                <w:sz w:val="22"/>
                <w:szCs w:val="22"/>
                <w:lang w:eastAsia="en-GB"/>
              </w:rPr>
            </w:pPr>
          </w:p>
        </w:tc>
        <w:tc>
          <w:tcPr>
            <w:tcW w:w="5387" w:type="dxa"/>
            <w:shd w:val="clear" w:color="auto" w:fill="FFFFFF"/>
          </w:tcPr>
          <w:p w14:paraId="461D27FE" w14:textId="77777777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679409A5" w14:textId="10F18D66" w:rsidR="00191EED" w:rsidRPr="00A21E3C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A21E3C">
              <w:rPr>
                <w:bCs/>
                <w:noProof/>
                <w:sz w:val="22"/>
                <w:szCs w:val="22"/>
                <w:lang w:eastAsia="en-GB"/>
              </w:rPr>
              <w:t>The activity taught me that the learning process can be enhanced by a mix of fun activit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ies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 xml:space="preserve"> with self-assessment. This activity also brought the fact that when students were allowed to hone their decision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>making skill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 xml:space="preserve"> they can organi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z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>e their thought</w:t>
            </w:r>
            <w:r w:rsidR="0075300F" w:rsidRPr="00A21E3C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 xml:space="preserve">. In the end, they </w:t>
            </w:r>
            <w:r w:rsidR="00832F0A" w:rsidRPr="00A21E3C">
              <w:rPr>
                <w:bCs/>
                <w:noProof/>
                <w:sz w:val="22"/>
                <w:szCs w:val="22"/>
                <w:lang w:eastAsia="en-GB"/>
              </w:rPr>
              <w:t xml:space="preserve">would be able to 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>develop critical thinking skills.</w:t>
            </w:r>
          </w:p>
          <w:p w14:paraId="3542FEFF" w14:textId="77777777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663D405F" w14:textId="1DCA2F04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>When a student does an activity in a large group where diverse ability students learn together they develop social learning</w:t>
            </w:r>
            <w:r w:rsidR="00491509">
              <w:rPr>
                <w:bCs/>
                <w:noProof/>
                <w:sz w:val="22"/>
                <w:szCs w:val="22"/>
                <w:lang w:eastAsia="en-GB"/>
              </w:rPr>
              <w:t xml:space="preserve"> and interpersonal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skills</w:t>
            </w:r>
            <w:r w:rsidR="00A21E3C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491509" w:rsidRPr="00491509">
              <w:rPr>
                <w:bCs/>
                <w:noProof/>
                <w:sz w:val="22"/>
                <w:szCs w:val="22"/>
                <w:lang w:eastAsia="en-GB"/>
              </w:rPr>
              <w:t>such as leadership, communication, and conflict management.</w:t>
            </w:r>
          </w:p>
          <w:p w14:paraId="56DB5E24" w14:textId="1E346682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17AB2C28" w14:textId="09E961C6" w:rsidR="00B65ACA" w:rsidRDefault="00706011" w:rsidP="00B65ACA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>While this activity was getting executed I observed that slight change</w:t>
            </w:r>
            <w:r w:rsidR="00BD07BA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BD07BA">
              <w:rPr>
                <w:bCs/>
                <w:noProof/>
                <w:sz w:val="22"/>
                <w:szCs w:val="22"/>
                <w:lang w:eastAsia="en-GB"/>
              </w:rPr>
              <w:t xml:space="preserve">in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the activity will make i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t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more effective. </w:t>
            </w:r>
            <w:r w:rsidR="00BD07BA">
              <w:rPr>
                <w:bCs/>
                <w:noProof/>
                <w:sz w:val="22"/>
                <w:szCs w:val="22"/>
                <w:lang w:eastAsia="en-GB"/>
              </w:rPr>
              <w:t xml:space="preserve">First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change would be to increase the number of handout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provided to the students. This i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ncreases</w:t>
            </w:r>
            <w:r w:rsidR="00AF4081">
              <w:rPr>
                <w:bCs/>
                <w:noProof/>
                <w:sz w:val="22"/>
                <w:szCs w:val="22"/>
                <w:lang w:eastAsia="en-GB"/>
              </w:rPr>
              <w:t xml:space="preserve"> the range of object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="00AF4081">
              <w:rPr>
                <w:bCs/>
                <w:noProof/>
                <w:sz w:val="22"/>
                <w:szCs w:val="22"/>
                <w:lang w:eastAsia="en-GB"/>
              </w:rPr>
              <w:t xml:space="preserve"> that they can categorize, resulting in diverse knowledge. </w:t>
            </w:r>
          </w:p>
          <w:p w14:paraId="0366EEE6" w14:textId="77777777" w:rsidR="00B65ACA" w:rsidRDefault="00B65ACA" w:rsidP="00B65ACA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3DA9A7EC" w14:textId="45CCDA92" w:rsidR="003322BE" w:rsidRPr="00A21E3C" w:rsidRDefault="00020B22" w:rsidP="00B65ACA">
            <w:pPr>
              <w:spacing w:before="60" w:after="60"/>
              <w:rPr>
                <w:bCs/>
                <w:strike/>
                <w:noProof/>
                <w:color w:val="FA430F"/>
                <w:sz w:val="22"/>
                <w:szCs w:val="22"/>
                <w:lang w:eastAsia="en-GB"/>
              </w:rPr>
            </w:pPr>
            <w:r w:rsidRPr="00020B22">
              <w:rPr>
                <w:bCs/>
                <w:noProof/>
                <w:sz w:val="22"/>
                <w:szCs w:val="22"/>
                <w:lang w:eastAsia="en-GB"/>
              </w:rPr>
              <w:t>Another adjustment I would make is to ask the students to share two points that influenced their choices</w:t>
            </w:r>
            <w:r w:rsidR="00AF4081">
              <w:rPr>
                <w:bCs/>
                <w:noProof/>
                <w:sz w:val="22"/>
                <w:szCs w:val="22"/>
                <w:lang w:eastAsia="en-GB"/>
              </w:rPr>
              <w:t xml:space="preserve">. </w:t>
            </w:r>
            <w:r w:rsidRPr="00020B22">
              <w:rPr>
                <w:bCs/>
                <w:noProof/>
                <w:sz w:val="22"/>
                <w:szCs w:val="22"/>
                <w:lang w:eastAsia="en-GB"/>
              </w:rPr>
              <w:t>Because the students will not just categorize arbitrarily, but will instead base their decisions on evidence.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This way I will be provided with more opportunit</w:t>
            </w:r>
            <w:r w:rsidR="00FB78F6">
              <w:rPr>
                <w:bCs/>
                <w:noProof/>
                <w:sz w:val="22"/>
                <w:szCs w:val="22"/>
                <w:lang w:eastAsia="en-GB"/>
              </w:rPr>
              <w:t>ies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992ABB">
              <w:rPr>
                <w:bCs/>
                <w:noProof/>
                <w:sz w:val="22"/>
                <w:szCs w:val="22"/>
                <w:lang w:eastAsia="en-GB"/>
              </w:rPr>
              <w:t>to do formative assessment</w:t>
            </w:r>
            <w:r w:rsidR="00A15340">
              <w:rPr>
                <w:bCs/>
                <w:noProof/>
                <w:sz w:val="22"/>
                <w:szCs w:val="22"/>
                <w:lang w:eastAsia="en-GB"/>
              </w:rPr>
              <w:t xml:space="preserve"> resulting in enhanced teaching</w:t>
            </w:r>
            <w:r w:rsidR="00F72C0B">
              <w:rPr>
                <w:bCs/>
                <w:noProof/>
                <w:sz w:val="22"/>
                <w:szCs w:val="22"/>
                <w:lang w:eastAsia="en-GB"/>
              </w:rPr>
              <w:t xml:space="preserve"> and learning experience.</w:t>
            </w:r>
          </w:p>
        </w:tc>
      </w:tr>
      <w:tr w:rsidR="009C36D9" w:rsidRPr="002F32F2" w14:paraId="6EFE035D" w14:textId="77777777" w:rsidTr="00B16233">
        <w:trPr>
          <w:trHeight w:hRule="exact" w:val="9803"/>
        </w:trPr>
        <w:tc>
          <w:tcPr>
            <w:tcW w:w="3109" w:type="dxa"/>
            <w:shd w:val="clear" w:color="auto" w:fill="D9D9D9"/>
          </w:tcPr>
          <w:p w14:paraId="39665C9E" w14:textId="77777777" w:rsidR="009C36D9" w:rsidRDefault="009C36D9" w:rsidP="00CD5D1B">
            <w:pPr>
              <w:spacing w:before="60" w:after="60"/>
              <w:jc w:val="center"/>
              <w:rPr>
                <w:b/>
                <w:bCs/>
                <w:noProof/>
                <w:szCs w:val="22"/>
                <w:lang w:eastAsia="en-GB"/>
              </w:rPr>
            </w:pPr>
            <w:r w:rsidRPr="00467161">
              <w:rPr>
                <w:b/>
                <w:bCs/>
                <w:noProof/>
                <w:szCs w:val="22"/>
                <w:lang w:eastAsia="en-GB"/>
              </w:rPr>
              <w:lastRenderedPageBreak/>
              <w:t>Zoom Time</w:t>
            </w:r>
          </w:p>
          <w:p w14:paraId="26FBDC9C" w14:textId="77777777" w:rsidR="009C36D9" w:rsidRPr="00467161" w:rsidRDefault="009C36D9" w:rsidP="009C36D9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</w:p>
          <w:p w14:paraId="274B23E4" w14:textId="5DA0FFE5" w:rsidR="009C36D9" w:rsidRPr="0091366B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91366B">
              <w:rPr>
                <w:noProof/>
                <w:szCs w:val="22"/>
                <w:lang w:eastAsia="en-GB"/>
              </w:rPr>
              <w:t xml:space="preserve">The teacher showed the students a PowerPoint </w:t>
            </w:r>
            <w:r w:rsidRPr="000F380B">
              <w:rPr>
                <w:noProof/>
                <w:szCs w:val="22"/>
                <w:lang w:eastAsia="en-GB"/>
              </w:rPr>
              <w:t>presentation (ppt) about living and non</w:t>
            </w:r>
            <w:r w:rsidR="000F380B" w:rsidRPr="000F380B">
              <w:rPr>
                <w:noProof/>
                <w:szCs w:val="22"/>
                <w:lang w:eastAsia="en-GB"/>
              </w:rPr>
              <w:t>-</w:t>
            </w:r>
            <w:r w:rsidRPr="000F380B">
              <w:rPr>
                <w:noProof/>
                <w:szCs w:val="22"/>
                <w:lang w:eastAsia="en-GB"/>
              </w:rPr>
              <w:t>living things. Through slides containing pictures and bullet points, the teacher</w:t>
            </w:r>
            <w:r w:rsidR="00DA1877" w:rsidRPr="000F380B">
              <w:rPr>
                <w:noProof/>
                <w:szCs w:val="22"/>
                <w:lang w:eastAsia="en-GB"/>
              </w:rPr>
              <w:t xml:space="preserve"> was able to</w:t>
            </w:r>
            <w:r w:rsidRPr="000F380B">
              <w:rPr>
                <w:noProof/>
                <w:szCs w:val="22"/>
                <w:lang w:eastAsia="en-GB"/>
              </w:rPr>
              <w:t xml:space="preserve"> cover the topic of the lesson</w:t>
            </w:r>
            <w:r w:rsidR="000E2C19" w:rsidRPr="000F380B">
              <w:rPr>
                <w:noProof/>
                <w:szCs w:val="22"/>
                <w:lang w:eastAsia="en-GB"/>
              </w:rPr>
              <w:t xml:space="preserve"> </w:t>
            </w:r>
            <w:r w:rsidR="00926D72" w:rsidRPr="000F380B">
              <w:rPr>
                <w:noProof/>
                <w:szCs w:val="22"/>
                <w:lang w:eastAsia="en-GB"/>
              </w:rPr>
              <w:t xml:space="preserve">according to the </w:t>
            </w:r>
            <w:r w:rsidR="000F380B" w:rsidRPr="000F380B">
              <w:rPr>
                <w:noProof/>
                <w:szCs w:val="22"/>
                <w:lang w:eastAsia="en-GB"/>
              </w:rPr>
              <w:t>student's</w:t>
            </w:r>
            <w:r w:rsidR="00926D72" w:rsidRPr="000F380B">
              <w:rPr>
                <w:noProof/>
                <w:szCs w:val="22"/>
                <w:lang w:eastAsia="en-GB"/>
              </w:rPr>
              <w:t xml:space="preserve"> preference</w:t>
            </w:r>
            <w:r w:rsidRPr="000F380B">
              <w:rPr>
                <w:noProof/>
                <w:szCs w:val="22"/>
                <w:lang w:eastAsia="en-GB"/>
              </w:rPr>
              <w:t>. The students were encouraged to learn through the example seen in the PPT. The</w:t>
            </w:r>
            <w:r w:rsidR="000F380B" w:rsidRPr="000F380B">
              <w:rPr>
                <w:noProof/>
                <w:szCs w:val="22"/>
                <w:lang w:eastAsia="en-GB"/>
              </w:rPr>
              <w:t xml:space="preserve"> </w:t>
            </w:r>
            <w:r w:rsidR="001A4F48" w:rsidRPr="000F380B">
              <w:rPr>
                <w:noProof/>
                <w:szCs w:val="22"/>
                <w:lang w:eastAsia="en-GB"/>
              </w:rPr>
              <w:t xml:space="preserve">teacher </w:t>
            </w:r>
            <w:r w:rsidRPr="000F380B">
              <w:rPr>
                <w:noProof/>
                <w:szCs w:val="22"/>
                <w:lang w:eastAsia="en-GB"/>
              </w:rPr>
              <w:t xml:space="preserve">posed </w:t>
            </w:r>
            <w:r w:rsidRPr="0091366B">
              <w:rPr>
                <w:noProof/>
                <w:szCs w:val="22"/>
                <w:lang w:eastAsia="en-GB"/>
              </w:rPr>
              <w:t>several questions to the students to gauge the</w:t>
            </w:r>
            <w:r w:rsidR="000F380B">
              <w:rPr>
                <w:noProof/>
                <w:szCs w:val="22"/>
                <w:lang w:eastAsia="en-GB"/>
              </w:rPr>
              <w:t>ir</w:t>
            </w:r>
            <w:r w:rsidRPr="0091366B">
              <w:rPr>
                <w:noProof/>
                <w:szCs w:val="22"/>
                <w:lang w:eastAsia="en-GB"/>
              </w:rPr>
              <w:t xml:space="preserve"> learning. </w:t>
            </w:r>
          </w:p>
          <w:p w14:paraId="08ACA5CB" w14:textId="5C886510" w:rsidR="009C36D9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91366B">
              <w:rPr>
                <w:noProof/>
                <w:szCs w:val="22"/>
                <w:lang w:eastAsia="en-GB"/>
              </w:rPr>
              <w:t xml:space="preserve">Once the session was over the teacher </w:t>
            </w:r>
            <w:r w:rsidRPr="000F380B">
              <w:rPr>
                <w:noProof/>
                <w:szCs w:val="22"/>
                <w:lang w:eastAsia="en-GB"/>
              </w:rPr>
              <w:t>urged the students to turn towards their peer</w:t>
            </w:r>
            <w:r w:rsidR="00975405" w:rsidRPr="000F380B">
              <w:rPr>
                <w:noProof/>
                <w:szCs w:val="22"/>
                <w:lang w:eastAsia="en-GB"/>
              </w:rPr>
              <w:t>s</w:t>
            </w:r>
            <w:r w:rsidRPr="000F380B">
              <w:rPr>
                <w:noProof/>
                <w:szCs w:val="22"/>
                <w:lang w:eastAsia="en-GB"/>
              </w:rPr>
              <w:t xml:space="preserve">, and </w:t>
            </w:r>
            <w:r w:rsidRPr="0091366B">
              <w:rPr>
                <w:noProof/>
                <w:szCs w:val="22"/>
                <w:lang w:eastAsia="en-GB"/>
              </w:rPr>
              <w:t xml:space="preserve">narrate </w:t>
            </w:r>
            <w:r w:rsidRPr="000F380B">
              <w:rPr>
                <w:noProof/>
                <w:szCs w:val="22"/>
                <w:lang w:eastAsia="en-GB"/>
              </w:rPr>
              <w:t xml:space="preserve">qualities of living and non-living things. The teacher closely </w:t>
            </w:r>
            <w:r w:rsidR="00521650" w:rsidRPr="000F380B">
              <w:rPr>
                <w:noProof/>
                <w:szCs w:val="22"/>
                <w:lang w:eastAsia="en-GB"/>
              </w:rPr>
              <w:t xml:space="preserve">monitored </w:t>
            </w:r>
            <w:r w:rsidRPr="000F380B">
              <w:rPr>
                <w:noProof/>
                <w:szCs w:val="22"/>
                <w:lang w:eastAsia="en-GB"/>
              </w:rPr>
              <w:t xml:space="preserve">the </w:t>
            </w:r>
            <w:r w:rsidRPr="0091366B">
              <w:rPr>
                <w:noProof/>
                <w:szCs w:val="22"/>
                <w:lang w:eastAsia="en-GB"/>
              </w:rPr>
              <w:t xml:space="preserve">students </w:t>
            </w:r>
            <w:r w:rsidRPr="000F380B">
              <w:rPr>
                <w:noProof/>
                <w:szCs w:val="22"/>
                <w:lang w:eastAsia="en-GB"/>
              </w:rPr>
              <w:t xml:space="preserve">and corrected them </w:t>
            </w:r>
            <w:r w:rsidR="000F380B">
              <w:rPr>
                <w:noProof/>
                <w:szCs w:val="22"/>
                <w:lang w:eastAsia="en-GB"/>
              </w:rPr>
              <w:t>whenever they were wrong.</w:t>
            </w:r>
          </w:p>
          <w:p w14:paraId="214AA57E" w14:textId="14039644" w:rsidR="009C36D9" w:rsidRPr="00056A84" w:rsidRDefault="009C36D9" w:rsidP="00305EFD">
            <w:pPr>
              <w:spacing w:before="60" w:after="60"/>
              <w:rPr>
                <w:b/>
                <w:bCs/>
                <w:noProof/>
                <w:color w:val="FA430F"/>
                <w:szCs w:val="22"/>
                <w:lang w:eastAsia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71833E5" w14:textId="4C613EBA" w:rsidR="00B16233" w:rsidRPr="00177CFD" w:rsidRDefault="00B16233" w:rsidP="00B16233">
            <w:pPr>
              <w:spacing w:before="60" w:after="60"/>
              <w:jc w:val="center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br/>
            </w:r>
            <w:r>
              <w:rPr>
                <w:bCs/>
                <w:noProof/>
                <w:sz w:val="22"/>
                <w:szCs w:val="22"/>
                <w:lang w:eastAsia="en-GB"/>
              </w:rPr>
              <w:br/>
              <w:t>14</w:t>
            </w:r>
            <w:r w:rsidRPr="00177CFD"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>
              <w:rPr>
                <w:bCs/>
                <w:noProof/>
                <w:sz w:val="22"/>
                <w:szCs w:val="22"/>
                <w:lang w:eastAsia="en-GB"/>
              </w:rPr>
              <w:t>Apr</w:t>
            </w:r>
            <w:r w:rsidRPr="00177CFD">
              <w:rPr>
                <w:bCs/>
                <w:noProof/>
                <w:sz w:val="22"/>
                <w:szCs w:val="22"/>
                <w:lang w:eastAsia="en-GB"/>
              </w:rPr>
              <w:t>-2021</w:t>
            </w:r>
          </w:p>
          <w:p w14:paraId="47BB8965" w14:textId="77777777" w:rsidR="009C36D9" w:rsidRDefault="009C36D9" w:rsidP="00B16233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4252" w:type="dxa"/>
            <w:gridSpan w:val="2"/>
            <w:shd w:val="clear" w:color="auto" w:fill="FFFFFF"/>
          </w:tcPr>
          <w:p w14:paraId="19FA34F2" w14:textId="77777777" w:rsidR="009C36D9" w:rsidRPr="00BA6EF9" w:rsidRDefault="009C36D9" w:rsidP="00F83ED7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1833066E" w14:textId="6BA88099" w:rsidR="009C36D9" w:rsidRPr="0057678E" w:rsidRDefault="009C36D9" w:rsidP="00F83ED7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446E31">
              <w:rPr>
                <w:bCs/>
                <w:noProof/>
                <w:sz w:val="22"/>
                <w:szCs w:val="22"/>
                <w:lang w:eastAsia="en-GB"/>
              </w:rPr>
              <w:t xml:space="preserve">The students with visual learning ability were first and foremost </w:t>
            </w:r>
            <w:r w:rsidR="00816080" w:rsidRPr="00446E31">
              <w:rPr>
                <w:bCs/>
                <w:noProof/>
                <w:sz w:val="22"/>
                <w:szCs w:val="22"/>
                <w:lang w:eastAsia="en-GB"/>
              </w:rPr>
              <w:t xml:space="preserve">the </w:t>
            </w:r>
            <w:r w:rsidRPr="00446E31">
              <w:rPr>
                <w:bCs/>
                <w:noProof/>
                <w:sz w:val="22"/>
                <w:szCs w:val="22"/>
                <w:lang w:eastAsia="en-GB"/>
              </w:rPr>
              <w:t>beneficiaries</w:t>
            </w:r>
            <w:r w:rsidR="00816080" w:rsidRPr="00446E31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8A0133" w:rsidRPr="00446E31">
              <w:rPr>
                <w:bCs/>
                <w:noProof/>
                <w:sz w:val="22"/>
                <w:szCs w:val="22"/>
                <w:lang w:eastAsia="en-GB"/>
              </w:rPr>
              <w:t>of this activity</w:t>
            </w:r>
            <w:r w:rsidRPr="00446E31">
              <w:rPr>
                <w:bCs/>
                <w:noProof/>
                <w:sz w:val="22"/>
                <w:szCs w:val="22"/>
                <w:lang w:eastAsia="en-GB"/>
              </w:rPr>
              <w:t xml:space="preserve">. When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examples of living and non-</w:t>
            </w:r>
            <w:r w:rsidRPr="0057678E">
              <w:rPr>
                <w:bCs/>
                <w:noProof/>
                <w:sz w:val="22"/>
                <w:szCs w:val="22"/>
                <w:lang w:eastAsia="en-GB"/>
              </w:rPr>
              <w:t>living things were shown through picture</w:t>
            </w:r>
            <w:r w:rsidR="004B745F" w:rsidRPr="0057678E">
              <w:rPr>
                <w:bCs/>
                <w:noProof/>
                <w:sz w:val="22"/>
                <w:szCs w:val="22"/>
                <w:lang w:eastAsia="en-GB"/>
              </w:rPr>
              <w:t>d</w:t>
            </w:r>
            <w:r w:rsidRPr="0057678E">
              <w:rPr>
                <w:bCs/>
                <w:noProof/>
                <w:sz w:val="22"/>
                <w:szCs w:val="22"/>
                <w:lang w:eastAsia="en-GB"/>
              </w:rPr>
              <w:t xml:space="preserve"> examples</w:t>
            </w:r>
            <w:r w:rsidR="004B745F" w:rsidRPr="0057678E">
              <w:rPr>
                <w:bCs/>
                <w:noProof/>
                <w:sz w:val="22"/>
                <w:szCs w:val="22"/>
                <w:lang w:eastAsia="en-GB"/>
              </w:rPr>
              <w:t>,</w:t>
            </w:r>
            <w:r w:rsidRPr="0057678E">
              <w:rPr>
                <w:bCs/>
                <w:noProof/>
                <w:sz w:val="22"/>
                <w:szCs w:val="22"/>
                <w:lang w:eastAsia="en-GB"/>
              </w:rPr>
              <w:t xml:space="preserve"> it conveyed the objective of the learning to the students</w:t>
            </w:r>
            <w:r w:rsidR="00446E31" w:rsidRPr="0057678E">
              <w:rPr>
                <w:bCs/>
                <w:noProof/>
                <w:sz w:val="22"/>
                <w:szCs w:val="22"/>
                <w:lang w:eastAsia="en-GB"/>
              </w:rPr>
              <w:t xml:space="preserve"> more prominently</w:t>
            </w:r>
            <w:r w:rsidRPr="0057678E">
              <w:rPr>
                <w:bCs/>
                <w:noProof/>
                <w:sz w:val="22"/>
                <w:szCs w:val="22"/>
                <w:lang w:eastAsia="en-GB"/>
              </w:rPr>
              <w:t>.</w:t>
            </w:r>
          </w:p>
          <w:p w14:paraId="776FB50E" w14:textId="77777777" w:rsidR="00F64F04" w:rsidRDefault="00F64F04" w:rsidP="00F83ED7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6FE47B36" w14:textId="23BF8141" w:rsidR="009C36D9" w:rsidRDefault="009C36D9" w:rsidP="00F83ED7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 xml:space="preserve">When the PPT session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>was over</w:t>
            </w:r>
            <w:r w:rsidR="00FD5569" w:rsidRPr="002902B0">
              <w:rPr>
                <w:bCs/>
                <w:noProof/>
                <w:sz w:val="22"/>
                <w:szCs w:val="22"/>
                <w:lang w:eastAsia="en-GB"/>
              </w:rPr>
              <w:t>,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 the 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teacher asked them to narrate the properties of the living and non-living things to their peers. </w:t>
            </w:r>
            <w:r w:rsidR="00464554" w:rsidRPr="00F64F04">
              <w:rPr>
                <w:bCs/>
                <w:noProof/>
                <w:sz w:val="22"/>
                <w:szCs w:val="22"/>
                <w:lang w:eastAsia="en-GB"/>
              </w:rPr>
              <w:t xml:space="preserve">Due to the students’ </w:t>
            </w:r>
            <w:r w:rsidR="000050B5" w:rsidRPr="00F64F04">
              <w:rPr>
                <w:bCs/>
                <w:noProof/>
                <w:sz w:val="22"/>
                <w:szCs w:val="22"/>
                <w:lang w:eastAsia="en-GB"/>
              </w:rPr>
              <w:t xml:space="preserve">ability to </w:t>
            </w:r>
            <w:r w:rsidR="00947D74" w:rsidRPr="00F64F04">
              <w:rPr>
                <w:bCs/>
                <w:noProof/>
                <w:sz w:val="22"/>
                <w:szCs w:val="22"/>
                <w:lang w:eastAsia="en-GB"/>
              </w:rPr>
              <w:t xml:space="preserve">articulate their answers, including the quieter students, </w:t>
            </w:r>
            <w:r w:rsidR="00526665" w:rsidRPr="00F64F04">
              <w:rPr>
                <w:bCs/>
                <w:noProof/>
                <w:sz w:val="22"/>
                <w:szCs w:val="22"/>
                <w:lang w:eastAsia="en-GB"/>
              </w:rPr>
              <w:t>t</w:t>
            </w:r>
            <w:r w:rsidRPr="00F64F04">
              <w:rPr>
                <w:bCs/>
                <w:noProof/>
                <w:sz w:val="22"/>
                <w:szCs w:val="22"/>
                <w:lang w:eastAsia="en-GB"/>
              </w:rPr>
              <w:t xml:space="preserve">he effectiveness of the session was </w:t>
            </w:r>
            <w:r w:rsidR="00FC23D9" w:rsidRPr="00F64F04">
              <w:rPr>
                <w:bCs/>
                <w:noProof/>
                <w:sz w:val="22"/>
                <w:szCs w:val="22"/>
                <w:lang w:eastAsia="en-GB"/>
              </w:rPr>
              <w:t xml:space="preserve">easily </w:t>
            </w:r>
            <w:r w:rsidRPr="00F64F04">
              <w:rPr>
                <w:bCs/>
                <w:noProof/>
                <w:sz w:val="22"/>
                <w:szCs w:val="22"/>
                <w:lang w:eastAsia="en-GB"/>
              </w:rPr>
              <w:t>gauged by the teacher.</w:t>
            </w:r>
          </w:p>
          <w:p w14:paraId="0092D17F" w14:textId="7E0F1890" w:rsidR="009C36D9" w:rsidRPr="00FD5569" w:rsidRDefault="009C36D9" w:rsidP="00F83ED7">
            <w:pPr>
              <w:spacing w:before="60" w:after="60"/>
              <w:rPr>
                <w:b/>
                <w:noProof/>
                <w:color w:val="FA430F"/>
                <w:sz w:val="22"/>
                <w:szCs w:val="22"/>
                <w:lang w:eastAsia="en-GB"/>
              </w:rPr>
            </w:pPr>
          </w:p>
        </w:tc>
        <w:tc>
          <w:tcPr>
            <w:tcW w:w="5387" w:type="dxa"/>
            <w:shd w:val="clear" w:color="auto" w:fill="FFFFFF"/>
          </w:tcPr>
          <w:p w14:paraId="77105A8F" w14:textId="77777777" w:rsidR="009C36D9" w:rsidRPr="001F4AF6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496F23F9" w14:textId="5BB93CC8" w:rsidR="009C36D9" w:rsidRPr="002902B0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While doing this activity I found that it was appealing to 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 xml:space="preserve">all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>student</w:t>
            </w:r>
            <w:r w:rsidR="00586250" w:rsidRPr="002902B0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="00FE75B4">
              <w:rPr>
                <w:bCs/>
                <w:noProof/>
                <w:sz w:val="22"/>
                <w:szCs w:val="22"/>
                <w:lang w:eastAsia="en-GB"/>
              </w:rPr>
              <w:t xml:space="preserve"> with different abilities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>. This was a captivating session that engaged the students in the topic of learning.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 xml:space="preserve"> The objects shown on the PPT triggered a chain of thoughts among the students that caused a thorough discussion on the topic. </w:t>
            </w:r>
          </w:p>
          <w:p w14:paraId="47C3E365" w14:textId="77777777" w:rsidR="009C36D9" w:rsidRPr="001F4AF6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40F76EA9" w14:textId="6F030179" w:rsidR="009C36D9" w:rsidRPr="002902B0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1F4AF6">
              <w:rPr>
                <w:bCs/>
                <w:noProof/>
                <w:sz w:val="22"/>
                <w:szCs w:val="22"/>
                <w:lang w:eastAsia="en-GB"/>
              </w:rPr>
              <w:t xml:space="preserve">This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provided me with the opportunity to convey the objective of learning through </w:t>
            </w:r>
            <w:r w:rsidR="005C68ED" w:rsidRPr="002902B0">
              <w:rPr>
                <w:bCs/>
                <w:noProof/>
                <w:sz w:val="22"/>
                <w:szCs w:val="22"/>
                <w:lang w:eastAsia="en-GB"/>
              </w:rPr>
              <w:t xml:space="preserve">the various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>example</w:t>
            </w:r>
            <w:r w:rsidR="00D263EC" w:rsidRPr="002902B0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586250" w:rsidRPr="002902B0">
              <w:rPr>
                <w:bCs/>
                <w:noProof/>
                <w:sz w:val="22"/>
                <w:szCs w:val="22"/>
                <w:lang w:eastAsia="en-GB"/>
              </w:rPr>
              <w:t xml:space="preserve">of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pictures. </w:t>
            </w:r>
            <w:r w:rsidR="009E1B48">
              <w:rPr>
                <w:bCs/>
                <w:noProof/>
                <w:sz w:val="22"/>
                <w:szCs w:val="22"/>
                <w:lang w:eastAsia="en-GB"/>
              </w:rPr>
              <w:t xml:space="preserve">I observed that when I combined my teaching with illustration on 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 xml:space="preserve">the </w:t>
            </w:r>
            <w:r w:rsidR="009E1B48">
              <w:rPr>
                <w:bCs/>
                <w:noProof/>
                <w:sz w:val="22"/>
                <w:szCs w:val="22"/>
                <w:lang w:eastAsia="en-GB"/>
              </w:rPr>
              <w:t>whiteboard and digital media resou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>r</w:t>
            </w:r>
            <w:r w:rsidR="009E1B48">
              <w:rPr>
                <w:bCs/>
                <w:noProof/>
                <w:sz w:val="22"/>
                <w:szCs w:val="22"/>
                <w:lang w:eastAsia="en-GB"/>
              </w:rPr>
              <w:t>ces it created a notic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>e</w:t>
            </w:r>
            <w:r w:rsidR="009E1B48">
              <w:rPr>
                <w:bCs/>
                <w:noProof/>
                <w:sz w:val="22"/>
                <w:szCs w:val="22"/>
                <w:lang w:eastAsia="en-GB"/>
              </w:rPr>
              <w:t>able impact on the learning curve of the students.</w:t>
            </w:r>
          </w:p>
          <w:p w14:paraId="6F5D227B" w14:textId="77777777" w:rsidR="009C36D9" w:rsidRPr="001F4AF6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1B7B9489" w14:textId="53A6518E" w:rsidR="009C36D9" w:rsidRPr="007938BB" w:rsidRDefault="005A0E29" w:rsidP="009C36D9">
            <w:pPr>
              <w:spacing w:before="60" w:after="60"/>
              <w:rPr>
                <w:b/>
                <w:noProof/>
                <w:color w:val="FA430F"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>Though the PPT presentation was well enough</w:t>
            </w:r>
            <w:r w:rsidR="005F358A">
              <w:rPr>
                <w:bCs/>
                <w:noProof/>
                <w:sz w:val="22"/>
                <w:szCs w:val="22"/>
                <w:lang w:eastAsia="en-GB"/>
              </w:rPr>
              <w:t>. But g</w:t>
            </w:r>
            <w:r w:rsidR="009C36D9" w:rsidRPr="001F4AF6">
              <w:rPr>
                <w:bCs/>
                <w:noProof/>
                <w:sz w:val="22"/>
                <w:szCs w:val="22"/>
                <w:lang w:eastAsia="en-GB"/>
              </w:rPr>
              <w:t>oing forward I would like to</w:t>
            </w:r>
            <w:r w:rsidR="005F358A">
              <w:rPr>
                <w:bCs/>
                <w:noProof/>
                <w:sz w:val="22"/>
                <w:szCs w:val="22"/>
                <w:lang w:eastAsia="en-GB"/>
              </w:rPr>
              <w:t xml:space="preserve"> interchange </w:t>
            </w:r>
            <w:r w:rsidR="009C36D9" w:rsidRPr="001F4AF6">
              <w:rPr>
                <w:bCs/>
                <w:noProof/>
                <w:sz w:val="22"/>
                <w:szCs w:val="22"/>
                <w:lang w:eastAsia="en-GB"/>
              </w:rPr>
              <w:t>the PPT with</w:t>
            </w:r>
            <w:r w:rsidR="005F358A">
              <w:rPr>
                <w:bCs/>
                <w:noProof/>
                <w:sz w:val="22"/>
                <w:szCs w:val="22"/>
                <w:lang w:eastAsia="en-GB"/>
              </w:rPr>
              <w:t xml:space="preserve"> some</w:t>
            </w:r>
            <w:r w:rsidR="009C36D9" w:rsidRPr="001F4AF6">
              <w:rPr>
                <w:bCs/>
                <w:noProof/>
                <w:sz w:val="22"/>
                <w:szCs w:val="22"/>
                <w:lang w:eastAsia="en-GB"/>
              </w:rPr>
              <w:t xml:space="preserve"> short</w:t>
            </w:r>
            <w:r w:rsidR="00C730C9">
              <w:rPr>
                <w:bCs/>
                <w:noProof/>
                <w:sz w:val="22"/>
                <w:szCs w:val="22"/>
                <w:lang w:eastAsia="en-GB"/>
              </w:rPr>
              <w:t xml:space="preserve"> video clips. </w:t>
            </w:r>
            <w:r w:rsidR="005F358A" w:rsidRPr="005F358A">
              <w:rPr>
                <w:bCs/>
                <w:noProof/>
                <w:sz w:val="22"/>
                <w:szCs w:val="22"/>
                <w:lang w:eastAsia="en-GB"/>
              </w:rPr>
              <w:t xml:space="preserve">This will provide me with opportunities for greater student involvement and will assist me in capturing students' attention through innovative animation and captivating </w:t>
            </w:r>
            <w:r w:rsidR="005F358A">
              <w:rPr>
                <w:bCs/>
                <w:noProof/>
                <w:sz w:val="22"/>
                <w:szCs w:val="22"/>
                <w:lang w:eastAsia="en-GB"/>
              </w:rPr>
              <w:t>content</w:t>
            </w:r>
            <w:r w:rsidR="005F358A" w:rsidRPr="005F358A">
              <w:rPr>
                <w:bCs/>
                <w:noProof/>
                <w:sz w:val="22"/>
                <w:szCs w:val="22"/>
                <w:lang w:eastAsia="en-GB"/>
              </w:rPr>
              <w:t>.</w:t>
            </w:r>
          </w:p>
        </w:tc>
      </w:tr>
      <w:tr w:rsidR="009C36D9" w:rsidRPr="002F32F2" w14:paraId="4BA79D11" w14:textId="77777777" w:rsidTr="000D62EF">
        <w:trPr>
          <w:trHeight w:hRule="exact" w:val="10085"/>
        </w:trPr>
        <w:tc>
          <w:tcPr>
            <w:tcW w:w="3109" w:type="dxa"/>
            <w:shd w:val="clear" w:color="auto" w:fill="D9D9D9"/>
          </w:tcPr>
          <w:p w14:paraId="4CEC0BC4" w14:textId="76AA7C35" w:rsidR="00CD5D1B" w:rsidRDefault="00CD5D1B" w:rsidP="000D62EF">
            <w:pPr>
              <w:pStyle w:val="Heading1"/>
              <w:rPr>
                <w:rFonts w:ascii="Arial" w:eastAsia="Times New Roman" w:hAnsi="Arial"/>
                <w:sz w:val="20"/>
              </w:rPr>
            </w:pPr>
            <w:r>
              <w:rPr>
                <w:rFonts w:ascii="Arial" w:eastAsia="Times New Roman" w:hAnsi="Arial"/>
                <w:sz w:val="20"/>
              </w:rPr>
              <w:lastRenderedPageBreak/>
              <w:br/>
            </w:r>
            <w:r>
              <w:rPr>
                <w:rFonts w:ascii="Arial" w:eastAsia="Times New Roman" w:hAnsi="Arial"/>
                <w:sz w:val="20"/>
              </w:rPr>
              <w:t>DISCOVER MORE</w:t>
            </w:r>
          </w:p>
          <w:p w14:paraId="67B74B90" w14:textId="77777777" w:rsidR="00CD5D1B" w:rsidRDefault="00CD5D1B" w:rsidP="000D62EF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</w:p>
          <w:p w14:paraId="63D77F5C" w14:textId="58EBCBC1" w:rsidR="000D62EF" w:rsidRDefault="00CD5D1B" w:rsidP="000D62EF">
            <w:pPr>
              <w:spacing w:before="60" w:after="60"/>
              <w:rPr>
                <w:noProof/>
                <w:szCs w:val="22"/>
                <w:lang w:eastAsia="en-GB"/>
              </w:rPr>
            </w:pPr>
            <w:r>
              <w:rPr>
                <w:noProof/>
                <w:szCs w:val="22"/>
                <w:lang w:eastAsia="en-GB"/>
              </w:rPr>
              <w:t>This was a whole class activity. The class was divided into four groups. The teacher cr</w:t>
            </w:r>
            <w:r w:rsidR="00B966E1">
              <w:rPr>
                <w:noProof/>
                <w:szCs w:val="22"/>
                <w:lang w:eastAsia="en-GB"/>
              </w:rPr>
              <w:t>e</w:t>
            </w:r>
            <w:r>
              <w:rPr>
                <w:noProof/>
                <w:szCs w:val="22"/>
                <w:lang w:eastAsia="en-GB"/>
              </w:rPr>
              <w:t>ated a setup where</w:t>
            </w:r>
            <w:r w:rsidR="00B966E1">
              <w:rPr>
                <w:noProof/>
                <w:szCs w:val="22"/>
                <w:lang w:eastAsia="en-GB"/>
              </w:rPr>
              <w:t xml:space="preserve"> she</w:t>
            </w:r>
            <w:r>
              <w:rPr>
                <w:noProof/>
                <w:szCs w:val="22"/>
                <w:lang w:eastAsia="en-GB"/>
              </w:rPr>
              <w:t xml:space="preserve"> formed five stations dedicated </w:t>
            </w:r>
            <w:r w:rsidR="00B966E1">
              <w:rPr>
                <w:noProof/>
                <w:szCs w:val="22"/>
                <w:lang w:eastAsia="en-GB"/>
              </w:rPr>
              <w:t>to</w:t>
            </w:r>
            <w:r>
              <w:rPr>
                <w:noProof/>
                <w:szCs w:val="22"/>
                <w:lang w:eastAsia="en-GB"/>
              </w:rPr>
              <w:t xml:space="preserve"> each sense organ.</w:t>
            </w:r>
            <w:r w:rsidR="00B966E1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The students were instructed to visit each station and perform the activity accordingly.</w:t>
            </w:r>
            <w:r w:rsidR="00245525">
              <w:rPr>
                <w:noProof/>
                <w:szCs w:val="22"/>
                <w:lang w:eastAsia="en-GB"/>
              </w:rPr>
              <w:t xml:space="preserve"> For seeing </w:t>
            </w:r>
            <w:r w:rsidR="00B966E1">
              <w:rPr>
                <w:noProof/>
                <w:szCs w:val="22"/>
                <w:lang w:eastAsia="en-GB"/>
              </w:rPr>
              <w:t xml:space="preserve">the </w:t>
            </w:r>
            <w:r w:rsidR="00245525">
              <w:rPr>
                <w:noProof/>
                <w:szCs w:val="22"/>
                <w:lang w:eastAsia="en-GB"/>
              </w:rPr>
              <w:t>station they had to remember the objects on the platter and then identify the missing object which was removed by the teacher. At the smelling station</w:t>
            </w:r>
            <w:r w:rsidR="00B966E1">
              <w:rPr>
                <w:noProof/>
                <w:szCs w:val="22"/>
                <w:lang w:eastAsia="en-GB"/>
              </w:rPr>
              <w:t>,</w:t>
            </w:r>
            <w:r w:rsidR="00245525">
              <w:rPr>
                <w:noProof/>
                <w:szCs w:val="22"/>
                <w:lang w:eastAsia="en-GB"/>
              </w:rPr>
              <w:t xml:space="preserve"> they need to i</w:t>
            </w:r>
            <w:r w:rsidR="00B966E1">
              <w:rPr>
                <w:noProof/>
                <w:szCs w:val="22"/>
                <w:lang w:eastAsia="en-GB"/>
              </w:rPr>
              <w:t>denti</w:t>
            </w:r>
            <w:r w:rsidR="00245525">
              <w:rPr>
                <w:noProof/>
                <w:szCs w:val="22"/>
                <w:lang w:eastAsia="en-GB"/>
              </w:rPr>
              <w:t>fy object</w:t>
            </w:r>
            <w:r w:rsidR="00B966E1">
              <w:rPr>
                <w:noProof/>
                <w:szCs w:val="22"/>
                <w:lang w:eastAsia="en-GB"/>
              </w:rPr>
              <w:t xml:space="preserve">s </w:t>
            </w:r>
            <w:r w:rsidR="00245525">
              <w:rPr>
                <w:noProof/>
                <w:szCs w:val="22"/>
                <w:lang w:eastAsia="en-GB"/>
              </w:rPr>
              <w:t xml:space="preserve">based on their smell. </w:t>
            </w:r>
            <w:r w:rsidR="00B966E1">
              <w:rPr>
                <w:noProof/>
                <w:szCs w:val="22"/>
                <w:lang w:eastAsia="en-GB"/>
              </w:rPr>
              <w:t>At t</w:t>
            </w:r>
            <w:r w:rsidR="00245525">
              <w:rPr>
                <w:noProof/>
                <w:szCs w:val="22"/>
                <w:lang w:eastAsia="en-GB"/>
              </w:rPr>
              <w:t>he hearing station</w:t>
            </w:r>
            <w:r w:rsidR="00B966E1">
              <w:rPr>
                <w:noProof/>
                <w:szCs w:val="22"/>
                <w:lang w:eastAsia="en-GB"/>
              </w:rPr>
              <w:t>,</w:t>
            </w:r>
            <w:r w:rsidR="00245525">
              <w:rPr>
                <w:noProof/>
                <w:szCs w:val="22"/>
                <w:lang w:eastAsia="en-GB"/>
              </w:rPr>
              <w:t xml:space="preserve"> they had to identify object</w:t>
            </w:r>
            <w:r w:rsidR="00B966E1">
              <w:rPr>
                <w:noProof/>
                <w:szCs w:val="22"/>
                <w:lang w:eastAsia="en-GB"/>
              </w:rPr>
              <w:t>s</w:t>
            </w:r>
            <w:r w:rsidR="00245525">
              <w:rPr>
                <w:noProof/>
                <w:szCs w:val="22"/>
                <w:lang w:eastAsia="en-GB"/>
              </w:rPr>
              <w:t xml:space="preserve"> from the sound they make</w:t>
            </w:r>
            <w:r w:rsidR="00B966E1">
              <w:rPr>
                <w:noProof/>
                <w:szCs w:val="22"/>
                <w:lang w:eastAsia="en-GB"/>
              </w:rPr>
              <w:t>,</w:t>
            </w:r>
            <w:r w:rsidR="00245525">
              <w:rPr>
                <w:noProof/>
                <w:szCs w:val="22"/>
                <w:lang w:eastAsia="en-GB"/>
              </w:rPr>
              <w:t xml:space="preserve"> and similarly at </w:t>
            </w:r>
            <w:r w:rsidR="00B966E1">
              <w:rPr>
                <w:noProof/>
                <w:szCs w:val="22"/>
                <w:lang w:eastAsia="en-GB"/>
              </w:rPr>
              <w:t xml:space="preserve">the </w:t>
            </w:r>
            <w:r w:rsidR="00245525">
              <w:rPr>
                <w:noProof/>
                <w:szCs w:val="22"/>
                <w:lang w:eastAsia="en-GB"/>
              </w:rPr>
              <w:t>taste and tough station they had to identify object</w:t>
            </w:r>
            <w:r w:rsidR="00B966E1">
              <w:rPr>
                <w:noProof/>
                <w:szCs w:val="22"/>
                <w:lang w:eastAsia="en-GB"/>
              </w:rPr>
              <w:t>s</w:t>
            </w:r>
            <w:r w:rsidR="00245525">
              <w:rPr>
                <w:noProof/>
                <w:szCs w:val="22"/>
                <w:lang w:eastAsia="en-GB"/>
              </w:rPr>
              <w:t xml:space="preserve"> based on their taste and feel.</w:t>
            </w:r>
            <w:r w:rsidR="000D62EF">
              <w:rPr>
                <w:noProof/>
                <w:szCs w:val="22"/>
                <w:lang w:eastAsia="en-GB"/>
              </w:rPr>
              <w:t xml:space="preserve"> Since this activity </w:t>
            </w:r>
            <w:r w:rsidR="00B966E1">
              <w:rPr>
                <w:noProof/>
                <w:szCs w:val="22"/>
                <w:lang w:eastAsia="en-GB"/>
              </w:rPr>
              <w:t xml:space="preserve">was a </w:t>
            </w:r>
            <w:r w:rsidR="000D62EF">
              <w:rPr>
                <w:noProof/>
                <w:szCs w:val="22"/>
                <w:lang w:eastAsia="en-GB"/>
              </w:rPr>
              <w:t>kind of game the students were quite excited and were full of zeal. Through this activity</w:t>
            </w:r>
            <w:r w:rsidR="00B966E1">
              <w:rPr>
                <w:noProof/>
                <w:szCs w:val="22"/>
                <w:lang w:eastAsia="en-GB"/>
              </w:rPr>
              <w:t>,</w:t>
            </w:r>
            <w:r w:rsidR="000D62EF">
              <w:rPr>
                <w:noProof/>
                <w:szCs w:val="22"/>
                <w:lang w:eastAsia="en-GB"/>
              </w:rPr>
              <w:t xml:space="preserve"> the teacher was able to convey the importance and functions of sense organs. </w:t>
            </w:r>
          </w:p>
          <w:p w14:paraId="2D2DA56F" w14:textId="77777777" w:rsidR="00D80B0E" w:rsidRDefault="00D80B0E" w:rsidP="000D62EF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28561114" w14:textId="055A6BD7" w:rsidR="0082796D" w:rsidRDefault="00B966E1" w:rsidP="000D62EF">
            <w:pPr>
              <w:spacing w:before="60" w:after="60"/>
              <w:rPr>
                <w:noProof/>
                <w:szCs w:val="22"/>
                <w:lang w:eastAsia="en-GB"/>
              </w:rPr>
            </w:pPr>
            <w:r>
              <w:rPr>
                <w:noProof/>
                <w:szCs w:val="22"/>
                <w:lang w:eastAsia="en-GB"/>
              </w:rPr>
              <w:t>In</w:t>
            </w:r>
            <w:r w:rsidR="0082796D">
              <w:rPr>
                <w:noProof/>
                <w:szCs w:val="22"/>
                <w:lang w:eastAsia="en-GB"/>
              </w:rPr>
              <w:t xml:space="preserve"> the end</w:t>
            </w:r>
            <w:r>
              <w:rPr>
                <w:noProof/>
                <w:szCs w:val="22"/>
                <w:lang w:eastAsia="en-GB"/>
              </w:rPr>
              <w:t>,</w:t>
            </w:r>
            <w:r w:rsidR="0082796D">
              <w:rPr>
                <w:noProof/>
                <w:szCs w:val="22"/>
                <w:lang w:eastAsia="en-GB"/>
              </w:rPr>
              <w:t xml:space="preserve"> the students share</w:t>
            </w:r>
            <w:r w:rsidR="008825DD">
              <w:rPr>
                <w:noProof/>
                <w:szCs w:val="22"/>
                <w:lang w:eastAsia="en-GB"/>
              </w:rPr>
              <w:t xml:space="preserve">d </w:t>
            </w:r>
            <w:r w:rsidR="0082796D">
              <w:rPr>
                <w:noProof/>
                <w:szCs w:val="22"/>
                <w:lang w:eastAsia="en-GB"/>
              </w:rPr>
              <w:t>the experien</w:t>
            </w:r>
            <w:r w:rsidR="00E22ABC">
              <w:rPr>
                <w:noProof/>
                <w:szCs w:val="22"/>
                <w:lang w:eastAsia="en-GB"/>
              </w:rPr>
              <w:t>ce they had while doing the activity. They were also instructed that</w:t>
            </w:r>
            <w:r w:rsidR="0082796D">
              <w:rPr>
                <w:noProof/>
                <w:szCs w:val="22"/>
                <w:lang w:eastAsia="en-GB"/>
              </w:rPr>
              <w:t xml:space="preserve"> </w:t>
            </w:r>
            <w:r w:rsidR="00CA2FA5">
              <w:rPr>
                <w:noProof/>
                <w:szCs w:val="22"/>
                <w:lang w:eastAsia="en-GB"/>
              </w:rPr>
              <w:t xml:space="preserve">each group would collectively </w:t>
            </w:r>
            <w:r w:rsidR="0082796D">
              <w:rPr>
                <w:noProof/>
                <w:szCs w:val="22"/>
                <w:lang w:eastAsia="en-GB"/>
              </w:rPr>
              <w:t xml:space="preserve">state the </w:t>
            </w:r>
            <w:r w:rsidR="0062118F">
              <w:rPr>
                <w:noProof/>
                <w:szCs w:val="22"/>
                <w:lang w:eastAsia="en-GB"/>
              </w:rPr>
              <w:t>two</w:t>
            </w:r>
            <w:r>
              <w:rPr>
                <w:noProof/>
                <w:szCs w:val="22"/>
                <w:lang w:eastAsia="en-GB"/>
              </w:rPr>
              <w:t>-</w:t>
            </w:r>
            <w:r w:rsidR="0062118F">
              <w:rPr>
                <w:noProof/>
                <w:szCs w:val="22"/>
                <w:lang w:eastAsia="en-GB"/>
              </w:rPr>
              <w:t xml:space="preserve">point on the </w:t>
            </w:r>
            <w:r w:rsidR="0082796D">
              <w:rPr>
                <w:noProof/>
                <w:szCs w:val="22"/>
                <w:lang w:eastAsia="en-GB"/>
              </w:rPr>
              <w:t xml:space="preserve">importance </w:t>
            </w:r>
            <w:r w:rsidR="0062118F">
              <w:rPr>
                <w:noProof/>
                <w:szCs w:val="22"/>
                <w:lang w:eastAsia="en-GB"/>
              </w:rPr>
              <w:t>of</w:t>
            </w:r>
            <w:r w:rsidR="0082796D">
              <w:rPr>
                <w:noProof/>
                <w:szCs w:val="22"/>
                <w:lang w:eastAsia="en-GB"/>
              </w:rPr>
              <w:t xml:space="preserve"> sense organ</w:t>
            </w:r>
            <w:r>
              <w:rPr>
                <w:noProof/>
                <w:szCs w:val="22"/>
                <w:lang w:eastAsia="en-GB"/>
              </w:rPr>
              <w:t>s</w:t>
            </w:r>
            <w:r w:rsidR="0082796D">
              <w:rPr>
                <w:noProof/>
                <w:szCs w:val="22"/>
                <w:lang w:eastAsia="en-GB"/>
              </w:rPr>
              <w:t xml:space="preserve"> in our day</w:t>
            </w:r>
            <w:r>
              <w:rPr>
                <w:noProof/>
                <w:szCs w:val="22"/>
                <w:lang w:eastAsia="en-GB"/>
              </w:rPr>
              <w:t>-to-</w:t>
            </w:r>
            <w:r w:rsidR="0082796D">
              <w:rPr>
                <w:noProof/>
                <w:szCs w:val="22"/>
                <w:lang w:eastAsia="en-GB"/>
              </w:rPr>
              <w:t>day life.</w:t>
            </w:r>
          </w:p>
          <w:p w14:paraId="5DF62181" w14:textId="77777777" w:rsidR="009C36D9" w:rsidRDefault="009C36D9" w:rsidP="000D62EF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7ACF3B9D" w14:textId="69B76BB6" w:rsidR="00B16233" w:rsidRPr="00177CFD" w:rsidRDefault="00B16233" w:rsidP="00B16233">
            <w:pPr>
              <w:spacing w:before="60" w:after="60"/>
              <w:jc w:val="center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br/>
            </w:r>
            <w:r>
              <w:rPr>
                <w:bCs/>
                <w:noProof/>
                <w:sz w:val="22"/>
                <w:szCs w:val="22"/>
                <w:lang w:eastAsia="en-GB"/>
              </w:rPr>
              <w:br/>
              <w:t>14</w:t>
            </w:r>
            <w:r w:rsidRPr="00177CFD"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>
              <w:rPr>
                <w:bCs/>
                <w:noProof/>
                <w:sz w:val="22"/>
                <w:szCs w:val="22"/>
                <w:lang w:eastAsia="en-GB"/>
              </w:rPr>
              <w:t>Apr</w:t>
            </w:r>
            <w:r w:rsidRPr="00177CFD">
              <w:rPr>
                <w:bCs/>
                <w:noProof/>
                <w:sz w:val="22"/>
                <w:szCs w:val="22"/>
                <w:lang w:eastAsia="en-GB"/>
              </w:rPr>
              <w:t>-2021</w:t>
            </w:r>
          </w:p>
          <w:p w14:paraId="46704002" w14:textId="77777777" w:rsidR="009C36D9" w:rsidRDefault="009C36D9" w:rsidP="00B16233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4252" w:type="dxa"/>
            <w:gridSpan w:val="2"/>
            <w:shd w:val="clear" w:color="auto" w:fill="FFFFFF"/>
          </w:tcPr>
          <w:p w14:paraId="576C20D1" w14:textId="77777777" w:rsidR="009C36D9" w:rsidRDefault="009C36D9" w:rsidP="009C36D9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</w:p>
          <w:p w14:paraId="7D304627" w14:textId="6B7A48A1" w:rsidR="00806C9E" w:rsidRDefault="00806C9E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FA3EF0">
              <w:rPr>
                <w:noProof/>
                <w:szCs w:val="22"/>
                <w:lang w:eastAsia="en-GB"/>
              </w:rPr>
              <w:t>The motive of the activity was to</w:t>
            </w:r>
            <w:r>
              <w:rPr>
                <w:noProof/>
                <w:szCs w:val="22"/>
                <w:lang w:eastAsia="en-GB"/>
              </w:rPr>
              <w:t xml:space="preserve"> let students learn through </w:t>
            </w:r>
            <w:r w:rsidR="00297559">
              <w:rPr>
                <w:noProof/>
                <w:szCs w:val="22"/>
                <w:lang w:eastAsia="en-GB"/>
              </w:rPr>
              <w:t xml:space="preserve">a </w:t>
            </w:r>
            <w:r>
              <w:rPr>
                <w:noProof/>
                <w:szCs w:val="22"/>
                <w:lang w:eastAsia="en-GB"/>
              </w:rPr>
              <w:t>fun activity. When students learn while having fun it helps them retain the information better because the process is enjoyable and memorable. I ob</w:t>
            </w:r>
            <w:r w:rsidR="00297559">
              <w:rPr>
                <w:noProof/>
                <w:szCs w:val="22"/>
                <w:lang w:eastAsia="en-GB"/>
              </w:rPr>
              <w:t>s</w:t>
            </w:r>
            <w:r>
              <w:rPr>
                <w:noProof/>
                <w:szCs w:val="22"/>
                <w:lang w:eastAsia="en-GB"/>
              </w:rPr>
              <w:t>er</w:t>
            </w:r>
            <w:r w:rsidR="00297559">
              <w:rPr>
                <w:noProof/>
                <w:szCs w:val="22"/>
                <w:lang w:eastAsia="en-GB"/>
              </w:rPr>
              <w:t>v</w:t>
            </w:r>
            <w:r>
              <w:rPr>
                <w:noProof/>
                <w:szCs w:val="22"/>
                <w:lang w:eastAsia="en-GB"/>
              </w:rPr>
              <w:t>ed that the students learn</w:t>
            </w:r>
            <w:r w:rsidR="00297559">
              <w:rPr>
                <w:noProof/>
                <w:szCs w:val="22"/>
                <w:lang w:eastAsia="en-GB"/>
              </w:rPr>
              <w:t>ed</w:t>
            </w:r>
            <w:r>
              <w:rPr>
                <w:noProof/>
                <w:szCs w:val="22"/>
                <w:lang w:eastAsia="en-GB"/>
              </w:rPr>
              <w:t xml:space="preserve"> better when they take charge of their learning instead</w:t>
            </w:r>
            <w:r w:rsidR="00297559">
              <w:rPr>
                <w:noProof/>
                <w:szCs w:val="22"/>
                <w:lang w:eastAsia="en-GB"/>
              </w:rPr>
              <w:t xml:space="preserve"> of</w:t>
            </w:r>
            <w:r>
              <w:rPr>
                <w:noProof/>
                <w:szCs w:val="22"/>
                <w:lang w:eastAsia="en-GB"/>
              </w:rPr>
              <w:t xml:space="preserve"> being t</w:t>
            </w:r>
            <w:r w:rsidR="00297559">
              <w:rPr>
                <w:noProof/>
                <w:szCs w:val="22"/>
                <w:lang w:eastAsia="en-GB"/>
              </w:rPr>
              <w:t>a</w:t>
            </w:r>
            <w:r>
              <w:rPr>
                <w:noProof/>
                <w:szCs w:val="22"/>
                <w:lang w:eastAsia="en-GB"/>
              </w:rPr>
              <w:t>ught. Another aspect of this activity was to create an atmosph</w:t>
            </w:r>
            <w:r w:rsidR="00297559">
              <w:rPr>
                <w:noProof/>
                <w:szCs w:val="22"/>
                <w:lang w:eastAsia="en-GB"/>
              </w:rPr>
              <w:t>e</w:t>
            </w:r>
            <w:r>
              <w:rPr>
                <w:noProof/>
                <w:szCs w:val="22"/>
                <w:lang w:eastAsia="en-GB"/>
              </w:rPr>
              <w:t>re of learning where the students help each other, share ideas, cheer each other apart from learning</w:t>
            </w:r>
            <w:r w:rsidR="00297559">
              <w:rPr>
                <w:noProof/>
                <w:szCs w:val="22"/>
                <w:lang w:eastAsia="en-GB"/>
              </w:rPr>
              <w:t xml:space="preserve"> together</w:t>
            </w:r>
            <w:r>
              <w:rPr>
                <w:noProof/>
                <w:szCs w:val="22"/>
                <w:lang w:eastAsia="en-GB"/>
              </w:rPr>
              <w:t>. Bonding between the students was drastically enhanced. Though this does not directly affect the learning process but has a</w:t>
            </w:r>
            <w:r w:rsidR="00297559">
              <w:rPr>
                <w:noProof/>
                <w:szCs w:val="22"/>
                <w:lang w:eastAsia="en-GB"/>
              </w:rPr>
              <w:t>n</w:t>
            </w:r>
            <w:r>
              <w:rPr>
                <w:noProof/>
                <w:szCs w:val="22"/>
                <w:lang w:eastAsia="en-GB"/>
              </w:rPr>
              <w:t xml:space="preserve"> </w:t>
            </w:r>
            <w:r w:rsidR="00297559">
              <w:rPr>
                <w:noProof/>
                <w:szCs w:val="22"/>
                <w:lang w:eastAsia="en-GB"/>
              </w:rPr>
              <w:t>im</w:t>
            </w:r>
            <w:r>
              <w:rPr>
                <w:noProof/>
                <w:szCs w:val="22"/>
                <w:lang w:eastAsia="en-GB"/>
              </w:rPr>
              <w:t xml:space="preserve">mense </w:t>
            </w:r>
            <w:r w:rsidR="00297559">
              <w:rPr>
                <w:noProof/>
                <w:szCs w:val="22"/>
                <w:lang w:eastAsia="en-GB"/>
              </w:rPr>
              <w:t>e</w:t>
            </w:r>
            <w:r>
              <w:rPr>
                <w:noProof/>
                <w:szCs w:val="22"/>
                <w:lang w:eastAsia="en-GB"/>
              </w:rPr>
              <w:t>ffect on creating a condu</w:t>
            </w:r>
            <w:r w:rsidR="00297559">
              <w:rPr>
                <w:noProof/>
                <w:szCs w:val="22"/>
                <w:lang w:eastAsia="en-GB"/>
              </w:rPr>
              <w:t>c</w:t>
            </w:r>
            <w:r>
              <w:rPr>
                <w:noProof/>
                <w:szCs w:val="22"/>
                <w:lang w:eastAsia="en-GB"/>
              </w:rPr>
              <w:t>ive environment for learning.</w:t>
            </w:r>
          </w:p>
          <w:p w14:paraId="7062F74E" w14:textId="77777777" w:rsidR="00297559" w:rsidRDefault="0029755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6A33E756" w14:textId="2B72DBB2" w:rsidR="009C36D9" w:rsidRPr="00806C9E" w:rsidRDefault="00CF665F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BA6DAC">
              <w:rPr>
                <w:noProof/>
                <w:szCs w:val="22"/>
                <w:lang w:eastAsia="en-GB"/>
              </w:rPr>
              <w:t xml:space="preserve">The </w:t>
            </w:r>
            <w:r w:rsidR="00AF53B9" w:rsidRPr="00BA6DAC">
              <w:rPr>
                <w:noProof/>
                <w:szCs w:val="22"/>
                <w:lang w:eastAsia="en-GB"/>
              </w:rPr>
              <w:t xml:space="preserve">students involved themselves in discussions, </w:t>
            </w:r>
            <w:r w:rsidRPr="00BA6DAC">
              <w:rPr>
                <w:noProof/>
                <w:szCs w:val="22"/>
                <w:lang w:eastAsia="en-GB"/>
              </w:rPr>
              <w:t>teamwork</w:t>
            </w:r>
            <w:r w:rsidR="00B966E1" w:rsidRPr="00BA6DAC">
              <w:rPr>
                <w:noProof/>
                <w:szCs w:val="22"/>
                <w:lang w:eastAsia="en-GB"/>
              </w:rPr>
              <w:t>,</w:t>
            </w:r>
            <w:r w:rsidRPr="00BA6DAC">
              <w:rPr>
                <w:noProof/>
                <w:szCs w:val="22"/>
                <w:lang w:eastAsia="en-GB"/>
              </w:rPr>
              <w:t xml:space="preserve"> and brainstorm</w:t>
            </w:r>
            <w:r w:rsidR="00B966E1" w:rsidRPr="00BA6DAC">
              <w:rPr>
                <w:noProof/>
                <w:szCs w:val="22"/>
                <w:lang w:eastAsia="en-GB"/>
              </w:rPr>
              <w:t>ing</w:t>
            </w:r>
            <w:r w:rsidRPr="00BA6DAC">
              <w:rPr>
                <w:noProof/>
                <w:szCs w:val="22"/>
                <w:lang w:eastAsia="en-GB"/>
              </w:rPr>
              <w:t xml:space="preserve"> sessions.</w:t>
            </w:r>
            <w:r w:rsidR="00B966E1" w:rsidRPr="00BA6DAC">
              <w:rPr>
                <w:noProof/>
                <w:szCs w:val="22"/>
                <w:lang w:eastAsia="en-GB"/>
              </w:rPr>
              <w:t xml:space="preserve"> </w:t>
            </w:r>
            <w:r w:rsidR="00AD340B" w:rsidRPr="00BA6DAC">
              <w:rPr>
                <w:noProof/>
                <w:szCs w:val="22"/>
                <w:lang w:eastAsia="en-GB"/>
              </w:rPr>
              <w:t xml:space="preserve">They </w:t>
            </w:r>
            <w:r w:rsidR="00541754" w:rsidRPr="00BA6DAC">
              <w:rPr>
                <w:noProof/>
                <w:szCs w:val="22"/>
                <w:lang w:eastAsia="en-GB"/>
              </w:rPr>
              <w:t xml:space="preserve">were </w:t>
            </w:r>
            <w:r w:rsidR="00ED5F24" w:rsidRPr="00BA6DAC">
              <w:rPr>
                <w:noProof/>
                <w:szCs w:val="22"/>
                <w:lang w:eastAsia="en-GB"/>
              </w:rPr>
              <w:t>encourage</w:t>
            </w:r>
            <w:r w:rsidR="00541754" w:rsidRPr="00BA6DAC">
              <w:rPr>
                <w:noProof/>
                <w:szCs w:val="22"/>
                <w:lang w:eastAsia="en-GB"/>
              </w:rPr>
              <w:t>d</w:t>
            </w:r>
            <w:r w:rsidR="00ED5F24" w:rsidRPr="00BA6DAC">
              <w:rPr>
                <w:noProof/>
                <w:szCs w:val="22"/>
                <w:lang w:eastAsia="en-GB"/>
              </w:rPr>
              <w:t xml:space="preserve"> to </w:t>
            </w:r>
            <w:r w:rsidR="00B43303" w:rsidRPr="00BA6DAC">
              <w:rPr>
                <w:noProof/>
                <w:szCs w:val="22"/>
                <w:lang w:eastAsia="en-GB"/>
              </w:rPr>
              <w:t xml:space="preserve">develop </w:t>
            </w:r>
            <w:r w:rsidR="007854E9" w:rsidRPr="00BA6DAC">
              <w:rPr>
                <w:noProof/>
                <w:szCs w:val="22"/>
                <w:lang w:eastAsia="en-GB"/>
              </w:rPr>
              <w:t>good</w:t>
            </w:r>
            <w:r w:rsidR="009C36D9" w:rsidRPr="00BA6DAC">
              <w:rPr>
                <w:noProof/>
                <w:szCs w:val="22"/>
                <w:lang w:eastAsia="en-GB"/>
              </w:rPr>
              <w:t xml:space="preserve"> </w:t>
            </w:r>
            <w:r w:rsidR="009C36D9" w:rsidRPr="00FA3EF0">
              <w:rPr>
                <w:noProof/>
                <w:szCs w:val="22"/>
                <w:lang w:eastAsia="en-GB"/>
              </w:rPr>
              <w:t>communication s</w:t>
            </w:r>
            <w:r w:rsidR="009C36D9" w:rsidRPr="00BA6DAC">
              <w:rPr>
                <w:noProof/>
                <w:szCs w:val="22"/>
                <w:lang w:eastAsia="en-GB"/>
              </w:rPr>
              <w:t>kill</w:t>
            </w:r>
            <w:r w:rsidR="007854E9" w:rsidRPr="00BA6DAC">
              <w:rPr>
                <w:noProof/>
                <w:szCs w:val="22"/>
                <w:lang w:eastAsia="en-GB"/>
              </w:rPr>
              <w:t>s</w:t>
            </w:r>
            <w:r w:rsidR="009C36D9" w:rsidRPr="00BA6DAC">
              <w:rPr>
                <w:noProof/>
                <w:szCs w:val="22"/>
                <w:lang w:eastAsia="en-GB"/>
              </w:rPr>
              <w:t xml:space="preserve"> </w:t>
            </w:r>
            <w:r w:rsidR="009C36D9" w:rsidRPr="00FA3EF0">
              <w:rPr>
                <w:noProof/>
                <w:szCs w:val="22"/>
                <w:lang w:eastAsia="en-GB"/>
              </w:rPr>
              <w:t>so that they</w:t>
            </w:r>
            <w:r w:rsidR="00D36ED7">
              <w:rPr>
                <w:noProof/>
                <w:szCs w:val="22"/>
                <w:lang w:eastAsia="en-GB"/>
              </w:rPr>
              <w:t xml:space="preserve"> </w:t>
            </w:r>
            <w:r w:rsidR="003B2B12">
              <w:rPr>
                <w:noProof/>
                <w:szCs w:val="22"/>
                <w:lang w:eastAsia="en-GB"/>
              </w:rPr>
              <w:t xml:space="preserve">could </w:t>
            </w:r>
            <w:r w:rsidR="009C36D9" w:rsidRPr="00BA6DAC">
              <w:rPr>
                <w:noProof/>
                <w:szCs w:val="22"/>
                <w:lang w:eastAsia="en-GB"/>
              </w:rPr>
              <w:t>collectively</w:t>
            </w:r>
            <w:r w:rsidR="003B2B12" w:rsidRPr="00BA6DAC">
              <w:rPr>
                <w:noProof/>
                <w:szCs w:val="22"/>
                <w:lang w:eastAsia="en-GB"/>
              </w:rPr>
              <w:t xml:space="preserve"> </w:t>
            </w:r>
            <w:r w:rsidR="005F4E38" w:rsidRPr="00BA6DAC">
              <w:rPr>
                <w:noProof/>
                <w:szCs w:val="22"/>
                <w:lang w:eastAsia="en-GB"/>
              </w:rPr>
              <w:t>explain their</w:t>
            </w:r>
            <w:r w:rsidR="00D36ED7" w:rsidRPr="00BA6DAC">
              <w:rPr>
                <w:noProof/>
                <w:szCs w:val="22"/>
                <w:lang w:eastAsia="en-GB"/>
              </w:rPr>
              <w:t xml:space="preserve"> </w:t>
            </w:r>
            <w:r w:rsidR="008825DD" w:rsidRPr="00BA6DAC">
              <w:rPr>
                <w:noProof/>
                <w:szCs w:val="22"/>
                <w:lang w:eastAsia="en-GB"/>
              </w:rPr>
              <w:t>experien</w:t>
            </w:r>
            <w:r w:rsidR="00B966E1" w:rsidRPr="00BA6DAC">
              <w:rPr>
                <w:noProof/>
                <w:szCs w:val="22"/>
                <w:lang w:eastAsia="en-GB"/>
              </w:rPr>
              <w:t>ces</w:t>
            </w:r>
            <w:r w:rsidR="008825DD" w:rsidRPr="00BA6DAC">
              <w:rPr>
                <w:noProof/>
                <w:szCs w:val="22"/>
                <w:lang w:eastAsia="en-GB"/>
              </w:rPr>
              <w:t xml:space="preserve"> and </w:t>
            </w:r>
            <w:r w:rsidR="009C36D9" w:rsidRPr="00BA6DAC">
              <w:rPr>
                <w:noProof/>
                <w:szCs w:val="22"/>
                <w:lang w:eastAsia="en-GB"/>
              </w:rPr>
              <w:t>conclusion</w:t>
            </w:r>
            <w:r w:rsidR="003B2B12" w:rsidRPr="00BA6DAC">
              <w:rPr>
                <w:noProof/>
                <w:szCs w:val="22"/>
                <w:lang w:eastAsia="en-GB"/>
              </w:rPr>
              <w:t>s</w:t>
            </w:r>
            <w:r w:rsidR="00C64D29" w:rsidRPr="00BA6DAC">
              <w:rPr>
                <w:noProof/>
                <w:szCs w:val="22"/>
                <w:lang w:eastAsia="en-GB"/>
              </w:rPr>
              <w:t>.</w:t>
            </w:r>
            <w:r w:rsidR="00BA6DAC">
              <w:rPr>
                <w:noProof/>
                <w:szCs w:val="22"/>
                <w:lang w:eastAsia="en-GB"/>
              </w:rPr>
              <w:t xml:space="preserve"> A synergy was formed when mixed ability learner</w:t>
            </w:r>
            <w:r w:rsidR="00297559">
              <w:rPr>
                <w:noProof/>
                <w:szCs w:val="22"/>
                <w:lang w:eastAsia="en-GB"/>
              </w:rPr>
              <w:t>s</w:t>
            </w:r>
            <w:r w:rsidR="00BA6DAC">
              <w:rPr>
                <w:noProof/>
                <w:szCs w:val="22"/>
                <w:lang w:eastAsia="en-GB"/>
              </w:rPr>
              <w:t xml:space="preserve"> were discussing the importance of </w:t>
            </w:r>
            <w:r w:rsidR="00297559">
              <w:rPr>
                <w:noProof/>
                <w:szCs w:val="22"/>
                <w:lang w:eastAsia="en-GB"/>
              </w:rPr>
              <w:t xml:space="preserve">the </w:t>
            </w:r>
            <w:r w:rsidR="00BA6DAC">
              <w:rPr>
                <w:noProof/>
                <w:szCs w:val="22"/>
                <w:lang w:eastAsia="en-GB"/>
              </w:rPr>
              <w:t xml:space="preserve">sense organ. </w:t>
            </w:r>
            <w:r w:rsidR="00C64D29" w:rsidRPr="00806C9E">
              <w:rPr>
                <w:noProof/>
                <w:szCs w:val="22"/>
                <w:lang w:eastAsia="en-GB"/>
              </w:rPr>
              <w:t xml:space="preserve">As a result of the encouraging learning environment </w:t>
            </w:r>
            <w:r w:rsidR="009C0283" w:rsidRPr="00806C9E">
              <w:rPr>
                <w:noProof/>
                <w:szCs w:val="22"/>
                <w:lang w:eastAsia="en-GB"/>
              </w:rPr>
              <w:t>created by every</w:t>
            </w:r>
            <w:r w:rsidR="00DB0288" w:rsidRPr="00806C9E">
              <w:rPr>
                <w:noProof/>
                <w:szCs w:val="22"/>
                <w:lang w:eastAsia="en-GB"/>
              </w:rPr>
              <w:t>one,</w:t>
            </w:r>
            <w:r w:rsidR="00F50FB2" w:rsidRPr="00806C9E">
              <w:rPr>
                <w:noProof/>
                <w:szCs w:val="22"/>
                <w:lang w:eastAsia="en-GB"/>
              </w:rPr>
              <w:t xml:space="preserve"> peer assessments were </w:t>
            </w:r>
            <w:r w:rsidR="000D0264" w:rsidRPr="00806C9E">
              <w:rPr>
                <w:noProof/>
                <w:szCs w:val="22"/>
                <w:lang w:eastAsia="en-GB"/>
              </w:rPr>
              <w:t xml:space="preserve">no longer seen as a fearful event. All students were able to confidently </w:t>
            </w:r>
            <w:r w:rsidR="00C033DC" w:rsidRPr="00806C9E">
              <w:rPr>
                <w:noProof/>
                <w:szCs w:val="22"/>
                <w:lang w:eastAsia="en-GB"/>
              </w:rPr>
              <w:t>provide their views and correct one another</w:t>
            </w:r>
            <w:r w:rsidR="004D5DA1" w:rsidRPr="00806C9E">
              <w:rPr>
                <w:noProof/>
                <w:szCs w:val="22"/>
                <w:lang w:eastAsia="en-GB"/>
              </w:rPr>
              <w:t xml:space="preserve"> without fear. This made this activity a successful </w:t>
            </w:r>
            <w:r w:rsidR="001E6E2E" w:rsidRPr="00806C9E">
              <w:rPr>
                <w:noProof/>
                <w:szCs w:val="22"/>
                <w:lang w:eastAsia="en-GB"/>
              </w:rPr>
              <w:t xml:space="preserve">learning </w:t>
            </w:r>
            <w:r w:rsidR="001772F5" w:rsidRPr="00806C9E">
              <w:rPr>
                <w:noProof/>
                <w:szCs w:val="22"/>
                <w:lang w:eastAsia="en-GB"/>
              </w:rPr>
              <w:t>development</w:t>
            </w:r>
            <w:r w:rsidR="001E6E2E" w:rsidRPr="00806C9E">
              <w:rPr>
                <w:noProof/>
                <w:szCs w:val="22"/>
                <w:lang w:eastAsia="en-GB"/>
              </w:rPr>
              <w:t xml:space="preserve">. </w:t>
            </w:r>
          </w:p>
          <w:p w14:paraId="643EC048" w14:textId="77777777" w:rsidR="009C36D9" w:rsidRPr="00FA3EF0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5B546704" w14:textId="7C4FDC31" w:rsidR="009C36D9" w:rsidRDefault="009C36D9" w:rsidP="009C36D9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5387" w:type="dxa"/>
            <w:shd w:val="clear" w:color="auto" w:fill="FFFFFF"/>
          </w:tcPr>
          <w:p w14:paraId="37F87045" w14:textId="3AFB71EB" w:rsidR="00297559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297559">
              <w:rPr>
                <w:noProof/>
                <w:szCs w:val="22"/>
                <w:lang w:eastAsia="en-GB"/>
              </w:rPr>
              <w:br/>
            </w:r>
            <w:r w:rsidR="00297559" w:rsidRPr="00297559">
              <w:rPr>
                <w:noProof/>
                <w:szCs w:val="22"/>
                <w:lang w:eastAsia="en-GB"/>
              </w:rPr>
              <w:t xml:space="preserve">The primary learning </w:t>
            </w:r>
            <w:r w:rsidR="00297559">
              <w:rPr>
                <w:noProof/>
                <w:szCs w:val="22"/>
                <w:lang w:eastAsia="en-GB"/>
              </w:rPr>
              <w:t xml:space="preserve">that I acquired that learning should not be forced. Learning occurs better when it is volunteered and the </w:t>
            </w:r>
            <w:r w:rsidR="00BA47A9">
              <w:rPr>
                <w:noProof/>
                <w:szCs w:val="22"/>
                <w:lang w:eastAsia="en-GB"/>
              </w:rPr>
              <w:t>process is</w:t>
            </w:r>
            <w:r w:rsidR="00297559">
              <w:rPr>
                <w:noProof/>
                <w:szCs w:val="22"/>
                <w:lang w:eastAsia="en-GB"/>
              </w:rPr>
              <w:t xml:space="preserve"> enjoyable and full of fun.</w:t>
            </w:r>
            <w:r w:rsidR="00BA47A9">
              <w:rPr>
                <w:noProof/>
                <w:szCs w:val="22"/>
                <w:lang w:eastAsia="en-GB"/>
              </w:rPr>
              <w:t xml:space="preserve"> This only happens when the teacher becomes a facilitator and helps the students drive their learning process. Creating a positive environment that fosters learning through activities that prompt the student to mingle with each other is very important. The game-based learning activity can help to build this kind of environment. </w:t>
            </w:r>
          </w:p>
          <w:p w14:paraId="0C3EAD9D" w14:textId="4C47AC1C" w:rsidR="00BA47A9" w:rsidRPr="00297559" w:rsidRDefault="00BA47A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1E0B8367" w14:textId="29A00271" w:rsidR="009C36D9" w:rsidRPr="008051B3" w:rsidRDefault="00BA47A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>
              <w:rPr>
                <w:noProof/>
                <w:szCs w:val="22"/>
                <w:lang w:eastAsia="en-GB"/>
              </w:rPr>
              <w:t>Through this activity</w:t>
            </w:r>
            <w:r w:rsidR="009C36D9" w:rsidRPr="00297559">
              <w:rPr>
                <w:noProof/>
                <w:szCs w:val="22"/>
                <w:lang w:eastAsia="en-GB"/>
              </w:rPr>
              <w:t xml:space="preserve"> learn</w:t>
            </w:r>
            <w:r>
              <w:rPr>
                <w:noProof/>
                <w:szCs w:val="22"/>
                <w:lang w:eastAsia="en-GB"/>
              </w:rPr>
              <w:t>ed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that letting students learn through </w:t>
            </w:r>
            <w:r w:rsidR="004D44CA" w:rsidRPr="00297559">
              <w:rPr>
                <w:noProof/>
                <w:szCs w:val="22"/>
                <w:lang w:eastAsia="en-GB"/>
              </w:rPr>
              <w:t xml:space="preserve">a </w:t>
            </w:r>
            <w:r w:rsidR="009C36D9" w:rsidRPr="008051B3">
              <w:rPr>
                <w:noProof/>
                <w:szCs w:val="22"/>
                <w:lang w:eastAsia="en-GB"/>
              </w:rPr>
              <w:t>group activi</w:t>
            </w:r>
            <w:r>
              <w:rPr>
                <w:noProof/>
                <w:szCs w:val="22"/>
                <w:lang w:eastAsia="en-GB"/>
              </w:rPr>
              <w:t>t</w:t>
            </w:r>
            <w:r w:rsidR="006A4B3A">
              <w:rPr>
                <w:noProof/>
                <w:szCs w:val="22"/>
                <w:lang w:eastAsia="en-GB"/>
              </w:rPr>
              <w:t xml:space="preserve">y </w:t>
            </w:r>
            <w:r w:rsidR="004D44CA" w:rsidRPr="00297559">
              <w:rPr>
                <w:noProof/>
                <w:szCs w:val="22"/>
                <w:lang w:eastAsia="en-GB"/>
              </w:rPr>
              <w:t xml:space="preserve">produced </w:t>
            </w:r>
            <w:r w:rsidR="004744C6" w:rsidRPr="00297559">
              <w:rPr>
                <w:noProof/>
                <w:szCs w:val="22"/>
                <w:lang w:eastAsia="en-GB"/>
              </w:rPr>
              <w:t xml:space="preserve">a substantial amount </w:t>
            </w:r>
            <w:r w:rsidR="009C36D9" w:rsidRPr="008051B3">
              <w:rPr>
                <w:noProof/>
                <w:szCs w:val="22"/>
                <w:lang w:eastAsia="en-GB"/>
              </w:rPr>
              <w:t>of benefits</w:t>
            </w:r>
            <w:r>
              <w:rPr>
                <w:noProof/>
                <w:szCs w:val="22"/>
                <w:lang w:eastAsia="en-GB"/>
              </w:rPr>
              <w:t>. It helps in developing students' cognitive, social</w:t>
            </w:r>
            <w:r w:rsidR="00AE0B3D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and interpersonal skills.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 xml:space="preserve">In the part of the activity where they have to respond as a group and need to summarise their experience, 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I </w:t>
            </w:r>
            <w:r>
              <w:rPr>
                <w:noProof/>
                <w:szCs w:val="22"/>
                <w:lang w:eastAsia="en-GB"/>
              </w:rPr>
              <w:t>observed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that the students were making substantial efforts to make this presence felt by others </w:t>
            </w:r>
            <w:r w:rsidR="00016F36" w:rsidRPr="00297559">
              <w:rPr>
                <w:noProof/>
                <w:szCs w:val="22"/>
                <w:lang w:eastAsia="en-GB"/>
              </w:rPr>
              <w:t xml:space="preserve">through their </w:t>
            </w:r>
            <w:r w:rsidR="00FB7BC1" w:rsidRPr="00297559">
              <w:rPr>
                <w:noProof/>
                <w:szCs w:val="22"/>
                <w:lang w:eastAsia="en-GB"/>
              </w:rPr>
              <w:t xml:space="preserve">constant participation and </w:t>
            </w:r>
            <w:r w:rsidR="00AF53F9" w:rsidRPr="00297559">
              <w:rPr>
                <w:noProof/>
                <w:szCs w:val="22"/>
                <w:lang w:eastAsia="en-GB"/>
              </w:rPr>
              <w:t xml:space="preserve">the </w:t>
            </w:r>
            <w:r w:rsidR="00BC0FD2" w:rsidRPr="00297559">
              <w:rPr>
                <w:noProof/>
                <w:szCs w:val="22"/>
                <w:lang w:eastAsia="en-GB"/>
              </w:rPr>
              <w:t xml:space="preserve">sharing of answers </w:t>
            </w:r>
            <w:r w:rsidR="00AF53F9" w:rsidRPr="00297559">
              <w:rPr>
                <w:noProof/>
                <w:szCs w:val="22"/>
                <w:lang w:eastAsia="en-GB"/>
              </w:rPr>
              <w:t>with</w:t>
            </w:r>
            <w:r w:rsidR="009C36D9" w:rsidRPr="008051B3">
              <w:rPr>
                <w:noProof/>
                <w:szCs w:val="22"/>
                <w:lang w:eastAsia="en-GB"/>
              </w:rPr>
              <w:t>in the group</w:t>
            </w:r>
            <w:r w:rsidR="00AF53F9">
              <w:rPr>
                <w:noProof/>
                <w:szCs w:val="22"/>
                <w:lang w:eastAsia="en-GB"/>
              </w:rPr>
              <w:t>.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</w:t>
            </w:r>
            <w:r w:rsidR="00B4440E" w:rsidRPr="00297559">
              <w:rPr>
                <w:noProof/>
                <w:szCs w:val="22"/>
                <w:lang w:eastAsia="en-GB"/>
              </w:rPr>
              <w:t>I was able to see that they were proud</w:t>
            </w:r>
            <w:r w:rsidR="00965B7B" w:rsidRPr="00297559">
              <w:rPr>
                <w:noProof/>
                <w:szCs w:val="22"/>
                <w:lang w:eastAsia="en-GB"/>
              </w:rPr>
              <w:t xml:space="preserve"> of </w:t>
            </w:r>
            <w:r w:rsidR="009C36D9" w:rsidRPr="008051B3">
              <w:rPr>
                <w:noProof/>
                <w:szCs w:val="22"/>
                <w:lang w:eastAsia="en-GB"/>
              </w:rPr>
              <w:t>their contribution</w:t>
            </w:r>
            <w:r w:rsidR="00DC3205" w:rsidRPr="00297559">
              <w:rPr>
                <w:noProof/>
                <w:szCs w:val="22"/>
                <w:lang w:eastAsia="en-GB"/>
              </w:rPr>
              <w:t>s</w:t>
            </w:r>
            <w:r w:rsidR="00965B7B" w:rsidRPr="00297559">
              <w:rPr>
                <w:noProof/>
                <w:szCs w:val="22"/>
                <w:lang w:eastAsia="en-GB"/>
              </w:rPr>
              <w:t xml:space="preserve"> and how their classmate</w:t>
            </w:r>
            <w:r>
              <w:rPr>
                <w:noProof/>
                <w:szCs w:val="22"/>
                <w:lang w:eastAsia="en-GB"/>
              </w:rPr>
              <w:t>'</w:t>
            </w:r>
            <w:r w:rsidR="00965B7B" w:rsidRPr="00297559">
              <w:rPr>
                <w:noProof/>
                <w:szCs w:val="22"/>
                <w:lang w:eastAsia="en-GB"/>
              </w:rPr>
              <w:t>s opinions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</w:t>
            </w:r>
            <w:r w:rsidR="00DC3205" w:rsidRPr="00297559">
              <w:rPr>
                <w:noProof/>
                <w:szCs w:val="22"/>
                <w:lang w:eastAsia="en-GB"/>
              </w:rPr>
              <w:t>mattered</w:t>
            </w:r>
            <w:r w:rsidR="00965B7B" w:rsidRPr="00297559">
              <w:rPr>
                <w:noProof/>
                <w:szCs w:val="22"/>
                <w:lang w:eastAsia="en-GB"/>
              </w:rPr>
              <w:t xml:space="preserve"> to them during the peer assessments</w:t>
            </w:r>
            <w:r w:rsidR="00DC3205" w:rsidRPr="00297559">
              <w:rPr>
                <w:noProof/>
                <w:szCs w:val="22"/>
                <w:lang w:eastAsia="en-GB"/>
              </w:rPr>
              <w:t xml:space="preserve">. </w:t>
            </w:r>
            <w:r w:rsidR="00CE48DE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I also learned that a group activity combined with proper formative assessment encourages</w:t>
            </w:r>
            <w:r w:rsidR="006A4B3A" w:rsidRPr="00297559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the students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to ponder </w:t>
            </w:r>
            <w:r w:rsidR="00475278" w:rsidRPr="00297559">
              <w:rPr>
                <w:noProof/>
                <w:szCs w:val="22"/>
                <w:lang w:eastAsia="en-GB"/>
              </w:rPr>
              <w:t xml:space="preserve">deeply and profoundly 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over the topic of learning </w:t>
            </w:r>
            <w:r w:rsidR="007A21B4" w:rsidRPr="00297559">
              <w:rPr>
                <w:noProof/>
                <w:szCs w:val="22"/>
                <w:lang w:eastAsia="en-GB"/>
              </w:rPr>
              <w:t>to establish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their finding</w:t>
            </w:r>
            <w:r w:rsidR="00E6238D" w:rsidRPr="00297559">
              <w:rPr>
                <w:noProof/>
                <w:szCs w:val="22"/>
                <w:lang w:eastAsia="en-GB"/>
              </w:rPr>
              <w:t>s</w:t>
            </w:r>
            <w:r w:rsidR="009C36D9" w:rsidRPr="008051B3">
              <w:rPr>
                <w:noProof/>
                <w:szCs w:val="22"/>
                <w:lang w:eastAsia="en-GB"/>
              </w:rPr>
              <w:t>.</w:t>
            </w:r>
          </w:p>
          <w:p w14:paraId="3ABCCBA7" w14:textId="77777777" w:rsidR="009C36D9" w:rsidRPr="008051B3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77DD9936" w14:textId="22141082" w:rsidR="009C36D9" w:rsidRPr="008051B3" w:rsidRDefault="009C36D9" w:rsidP="00BA47A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8051B3">
              <w:rPr>
                <w:noProof/>
                <w:szCs w:val="22"/>
                <w:lang w:eastAsia="en-GB"/>
              </w:rPr>
              <w:t>Now I am more convinced to incorporate group learning</w:t>
            </w:r>
            <w:r w:rsidR="000D177A">
              <w:rPr>
                <w:noProof/>
                <w:szCs w:val="22"/>
                <w:lang w:eastAsia="en-GB"/>
              </w:rPr>
              <w:t xml:space="preserve"> </w:t>
            </w:r>
            <w:r w:rsidR="000D177A" w:rsidRPr="00297559">
              <w:rPr>
                <w:noProof/>
                <w:szCs w:val="22"/>
                <w:lang w:eastAsia="en-GB"/>
              </w:rPr>
              <w:t>activities</w:t>
            </w:r>
            <w:r w:rsidRPr="008051B3">
              <w:rPr>
                <w:noProof/>
                <w:szCs w:val="22"/>
                <w:lang w:eastAsia="en-GB"/>
              </w:rPr>
              <w:t xml:space="preserve"> in my future lessons. I will</w:t>
            </w:r>
            <w:r w:rsidR="00BA47A9">
              <w:rPr>
                <w:noProof/>
                <w:szCs w:val="22"/>
                <w:lang w:eastAsia="en-GB"/>
              </w:rPr>
              <w:t xml:space="preserve"> try to</w:t>
            </w:r>
            <w:r w:rsidRPr="008051B3">
              <w:rPr>
                <w:noProof/>
                <w:szCs w:val="22"/>
                <w:lang w:eastAsia="en-GB"/>
              </w:rPr>
              <w:t xml:space="preserve"> keep the group balanced with 4-5 members. I will also ensure that the group </w:t>
            </w:r>
            <w:r w:rsidR="000D177A" w:rsidRPr="00297559">
              <w:rPr>
                <w:noProof/>
                <w:szCs w:val="22"/>
                <w:lang w:eastAsia="en-GB"/>
              </w:rPr>
              <w:t xml:space="preserve">has </w:t>
            </w:r>
            <w:r w:rsidRPr="008051B3">
              <w:rPr>
                <w:noProof/>
                <w:szCs w:val="22"/>
                <w:lang w:eastAsia="en-GB"/>
              </w:rPr>
              <w:t>a mix of different ability students.</w:t>
            </w:r>
          </w:p>
          <w:p w14:paraId="5000D992" w14:textId="77777777" w:rsidR="009C36D9" w:rsidRPr="00297559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</w:tc>
      </w:tr>
    </w:tbl>
    <w:p w14:paraId="013CC9F7" w14:textId="0D37A8E3" w:rsidR="00AD410D" w:rsidRPr="00AD410D" w:rsidRDefault="00AD410D" w:rsidP="00AD410D">
      <w:pPr>
        <w:rPr>
          <w:rFonts w:cs="Arial"/>
        </w:rPr>
      </w:pPr>
    </w:p>
    <w:sectPr w:rsidR="00AD410D" w:rsidRPr="00AD410D" w:rsidSect="000205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07" w:orient="landscape" w:code="9"/>
      <w:pgMar w:top="851" w:right="851" w:bottom="851" w:left="851" w:header="142" w:footer="44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FC011" w14:textId="77777777" w:rsidR="00A4642D" w:rsidRDefault="00A4642D">
      <w:r>
        <w:separator/>
      </w:r>
    </w:p>
  </w:endnote>
  <w:endnote w:type="continuationSeparator" w:id="0">
    <w:p w14:paraId="2E96EE69" w14:textId="77777777" w:rsidR="00A4642D" w:rsidRDefault="00A46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LT-Light">
    <w:altName w:val="Calibri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B1ECA" w14:textId="77777777" w:rsidR="003322BE" w:rsidRDefault="003322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11AAA" w14:textId="77777777" w:rsidR="001D4805" w:rsidRPr="00127360" w:rsidRDefault="001D4805" w:rsidP="00127360">
    <w:pPr>
      <w:pStyle w:val="5SubHeading"/>
      <w:spacing w:before="0" w:after="0" w:line="240" w:lineRule="auto"/>
      <w:rPr>
        <w:sz w:val="20"/>
        <w:szCs w:val="20"/>
      </w:rPr>
    </w:pPr>
    <w:r>
      <w:rPr>
        <w:sz w:val="20"/>
        <w:szCs w:val="20"/>
      </w:rPr>
      <w:t xml:space="preserve">4164 </w:t>
    </w:r>
    <w:r w:rsidRPr="004E5A92">
      <w:rPr>
        <w:sz w:val="20"/>
        <w:szCs w:val="20"/>
      </w:rPr>
      <w:t xml:space="preserve">Cambridge International Certificate </w:t>
    </w:r>
    <w:r>
      <w:rPr>
        <w:sz w:val="20"/>
        <w:szCs w:val="20"/>
      </w:rPr>
      <w:t>in Teaching and Learnin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2F410" w14:textId="77777777" w:rsidR="001D4805" w:rsidRDefault="001D4805" w:rsidP="003647CF">
    <w:pPr>
      <w:pStyle w:val="Footer"/>
      <w:jc w:val="center"/>
      <w:rPr>
        <w:rFonts w:cs="Arial"/>
        <w:sz w:val="16"/>
        <w:szCs w:val="16"/>
      </w:rPr>
    </w:pPr>
  </w:p>
  <w:p w14:paraId="2289CA2E" w14:textId="2BB90CAE" w:rsidR="001D4805" w:rsidRPr="00127360" w:rsidRDefault="001D4805" w:rsidP="00DA14BE">
    <w:pPr>
      <w:pStyle w:val="Footer"/>
      <w:tabs>
        <w:tab w:val="clear" w:pos="4153"/>
        <w:tab w:val="clear" w:pos="8306"/>
        <w:tab w:val="right" w:pos="10206"/>
      </w:tabs>
      <w:rPr>
        <w:sz w:val="18"/>
        <w:szCs w:val="18"/>
      </w:rPr>
    </w:pPr>
    <w:r>
      <w:rPr>
        <w:rFonts w:cs="Arial"/>
        <w:sz w:val="18"/>
        <w:szCs w:val="18"/>
      </w:rPr>
      <w:t>4164 Teaching Activity Log for assessment 2018 - 2022 v4</w:t>
    </w:r>
    <w:r>
      <w:rPr>
        <w:rFonts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2EB08" w14:textId="77777777" w:rsidR="00A4642D" w:rsidRDefault="00A4642D">
      <w:r>
        <w:separator/>
      </w:r>
    </w:p>
  </w:footnote>
  <w:footnote w:type="continuationSeparator" w:id="0">
    <w:p w14:paraId="33855A76" w14:textId="77777777" w:rsidR="00A4642D" w:rsidRDefault="00A46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40C43" w14:textId="77777777" w:rsidR="003322BE" w:rsidRDefault="003322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8CD96" w14:textId="77777777" w:rsidR="001D4805" w:rsidRDefault="001D4805" w:rsidP="004E5A92">
    <w:pPr>
      <w:pStyle w:val="5SubHeading"/>
      <w:spacing w:before="0" w:after="0" w:line="240" w:lineRule="auto"/>
      <w:rPr>
        <w:sz w:val="20"/>
        <w:szCs w:val="20"/>
      </w:rPr>
    </w:pPr>
  </w:p>
  <w:p w14:paraId="42D3AE76" w14:textId="77777777" w:rsidR="001D4805" w:rsidRPr="004E5A92" w:rsidRDefault="001D4805" w:rsidP="004E5A92">
    <w:pPr>
      <w:rPr>
        <w:rFonts w:cs="Arial"/>
        <w:bCs/>
        <w:smallCaps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18812" w14:textId="5C9B49F5" w:rsidR="001D4805" w:rsidRDefault="001D480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D9DFF03" wp14:editId="4421B7F7">
          <wp:simplePos x="0" y="0"/>
          <wp:positionH relativeFrom="column">
            <wp:posOffset>4298315</wp:posOffset>
          </wp:positionH>
          <wp:positionV relativeFrom="paragraph">
            <wp:posOffset>91440</wp:posOffset>
          </wp:positionV>
          <wp:extent cx="2124075" cy="342900"/>
          <wp:effectExtent l="0" t="0" r="9525" b="0"/>
          <wp:wrapNone/>
          <wp:docPr id="31" name="Picture 31" descr="CAIE_logo c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IE_logo c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6DCB3E" w14:textId="4B9A635E" w:rsidR="001D4805" w:rsidRPr="007D7C4C" w:rsidRDefault="001D4805" w:rsidP="00127360">
    <w:pPr>
      <w:pStyle w:val="5SubHeading"/>
      <w:spacing w:before="0" w:after="0" w:line="240" w:lineRule="auto"/>
      <w:rPr>
        <w:rFonts w:ascii="Arial" w:hAnsi="Arial" w:cs="Arial"/>
        <w:sz w:val="18"/>
        <w:szCs w:val="20"/>
      </w:rPr>
    </w:pPr>
    <w:r w:rsidRPr="007D7C4C">
      <w:rPr>
        <w:rFonts w:ascii="Arial" w:hAnsi="Arial" w:cs="Arial"/>
        <w:sz w:val="18"/>
        <w:szCs w:val="20"/>
      </w:rPr>
      <w:t>4164 Cambridge International Certificate in Teaching and Learn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e0MLMwMTI2sDBW0lEKTi0uzszPAykwqwUA3hctrCwAAAA="/>
  </w:docVars>
  <w:rsids>
    <w:rsidRoot w:val="002D7B31"/>
    <w:rsid w:val="000050B5"/>
    <w:rsid w:val="00016F36"/>
    <w:rsid w:val="00017E7B"/>
    <w:rsid w:val="000205A7"/>
    <w:rsid w:val="00020B22"/>
    <w:rsid w:val="00045F6D"/>
    <w:rsid w:val="000516A8"/>
    <w:rsid w:val="00055146"/>
    <w:rsid w:val="00056A84"/>
    <w:rsid w:val="00062306"/>
    <w:rsid w:val="00075A55"/>
    <w:rsid w:val="0008073E"/>
    <w:rsid w:val="00080911"/>
    <w:rsid w:val="000D0264"/>
    <w:rsid w:val="000D177A"/>
    <w:rsid w:val="000D62EF"/>
    <w:rsid w:val="000E2C19"/>
    <w:rsid w:val="000F380B"/>
    <w:rsid w:val="001062D1"/>
    <w:rsid w:val="001072FB"/>
    <w:rsid w:val="00124BBB"/>
    <w:rsid w:val="00127360"/>
    <w:rsid w:val="00130D51"/>
    <w:rsid w:val="00134C4F"/>
    <w:rsid w:val="001352B4"/>
    <w:rsid w:val="00151C0C"/>
    <w:rsid w:val="00161097"/>
    <w:rsid w:val="00166F8D"/>
    <w:rsid w:val="00171433"/>
    <w:rsid w:val="00172C9A"/>
    <w:rsid w:val="001772F5"/>
    <w:rsid w:val="00177CFD"/>
    <w:rsid w:val="00182A34"/>
    <w:rsid w:val="0018706C"/>
    <w:rsid w:val="00191EED"/>
    <w:rsid w:val="00195676"/>
    <w:rsid w:val="00197DBA"/>
    <w:rsid w:val="001A4F48"/>
    <w:rsid w:val="001B3F41"/>
    <w:rsid w:val="001D4805"/>
    <w:rsid w:val="001E6E2E"/>
    <w:rsid w:val="001E7590"/>
    <w:rsid w:val="00215A18"/>
    <w:rsid w:val="002213C4"/>
    <w:rsid w:val="00245525"/>
    <w:rsid w:val="002540BF"/>
    <w:rsid w:val="002571FF"/>
    <w:rsid w:val="002709C8"/>
    <w:rsid w:val="00270C29"/>
    <w:rsid w:val="00281BE4"/>
    <w:rsid w:val="002901E7"/>
    <w:rsid w:val="002902B0"/>
    <w:rsid w:val="0029235C"/>
    <w:rsid w:val="00297559"/>
    <w:rsid w:val="00297A82"/>
    <w:rsid w:val="002A0750"/>
    <w:rsid w:val="002D1B76"/>
    <w:rsid w:val="002D680B"/>
    <w:rsid w:val="002D7B31"/>
    <w:rsid w:val="002E182C"/>
    <w:rsid w:val="002E5CAB"/>
    <w:rsid w:val="002F279A"/>
    <w:rsid w:val="00305EFD"/>
    <w:rsid w:val="00306118"/>
    <w:rsid w:val="00314427"/>
    <w:rsid w:val="00324E5D"/>
    <w:rsid w:val="00325AEF"/>
    <w:rsid w:val="003322BE"/>
    <w:rsid w:val="00340D59"/>
    <w:rsid w:val="0034359D"/>
    <w:rsid w:val="003453D2"/>
    <w:rsid w:val="0036041A"/>
    <w:rsid w:val="003647CF"/>
    <w:rsid w:val="0037702C"/>
    <w:rsid w:val="00392C76"/>
    <w:rsid w:val="003A0897"/>
    <w:rsid w:val="003A15AA"/>
    <w:rsid w:val="003A59A3"/>
    <w:rsid w:val="003B0DE3"/>
    <w:rsid w:val="003B2B12"/>
    <w:rsid w:val="003C3D93"/>
    <w:rsid w:val="003C4A93"/>
    <w:rsid w:val="003D641E"/>
    <w:rsid w:val="00400091"/>
    <w:rsid w:val="00415400"/>
    <w:rsid w:val="00436CF0"/>
    <w:rsid w:val="00444583"/>
    <w:rsid w:val="00446E31"/>
    <w:rsid w:val="00454484"/>
    <w:rsid w:val="00464554"/>
    <w:rsid w:val="00467161"/>
    <w:rsid w:val="004744C6"/>
    <w:rsid w:val="00475278"/>
    <w:rsid w:val="00486AC5"/>
    <w:rsid w:val="00491509"/>
    <w:rsid w:val="00491C81"/>
    <w:rsid w:val="004965AF"/>
    <w:rsid w:val="004B745F"/>
    <w:rsid w:val="004B7465"/>
    <w:rsid w:val="004C1745"/>
    <w:rsid w:val="004D44CA"/>
    <w:rsid w:val="004D5DA1"/>
    <w:rsid w:val="004D6EC3"/>
    <w:rsid w:val="004D6FCF"/>
    <w:rsid w:val="004E5A92"/>
    <w:rsid w:val="005028D3"/>
    <w:rsid w:val="005054E5"/>
    <w:rsid w:val="00507906"/>
    <w:rsid w:val="00517B2B"/>
    <w:rsid w:val="00521650"/>
    <w:rsid w:val="00526665"/>
    <w:rsid w:val="00536945"/>
    <w:rsid w:val="00541754"/>
    <w:rsid w:val="005436B2"/>
    <w:rsid w:val="00546259"/>
    <w:rsid w:val="005466AA"/>
    <w:rsid w:val="005675CC"/>
    <w:rsid w:val="00570D44"/>
    <w:rsid w:val="0057678E"/>
    <w:rsid w:val="00586250"/>
    <w:rsid w:val="00586F43"/>
    <w:rsid w:val="00597039"/>
    <w:rsid w:val="005A0E29"/>
    <w:rsid w:val="005C68ED"/>
    <w:rsid w:val="005D7629"/>
    <w:rsid w:val="005E280F"/>
    <w:rsid w:val="005F242A"/>
    <w:rsid w:val="005F358A"/>
    <w:rsid w:val="005F4E38"/>
    <w:rsid w:val="005F74E1"/>
    <w:rsid w:val="00603884"/>
    <w:rsid w:val="0062118F"/>
    <w:rsid w:val="00635DB8"/>
    <w:rsid w:val="006366CD"/>
    <w:rsid w:val="00662D32"/>
    <w:rsid w:val="00680510"/>
    <w:rsid w:val="0068312C"/>
    <w:rsid w:val="00696963"/>
    <w:rsid w:val="006A4B3A"/>
    <w:rsid w:val="006C3873"/>
    <w:rsid w:val="006D3F32"/>
    <w:rsid w:val="006D7BB2"/>
    <w:rsid w:val="006E2240"/>
    <w:rsid w:val="006E75B0"/>
    <w:rsid w:val="00703708"/>
    <w:rsid w:val="00706011"/>
    <w:rsid w:val="00706E8D"/>
    <w:rsid w:val="00724105"/>
    <w:rsid w:val="0074081F"/>
    <w:rsid w:val="00752476"/>
    <w:rsid w:val="0075300F"/>
    <w:rsid w:val="007547BB"/>
    <w:rsid w:val="0075593C"/>
    <w:rsid w:val="00761325"/>
    <w:rsid w:val="00782BA8"/>
    <w:rsid w:val="007854E9"/>
    <w:rsid w:val="00790E2D"/>
    <w:rsid w:val="007938BB"/>
    <w:rsid w:val="007A21B4"/>
    <w:rsid w:val="007B2B18"/>
    <w:rsid w:val="007B4B77"/>
    <w:rsid w:val="007D0D8A"/>
    <w:rsid w:val="007D2E60"/>
    <w:rsid w:val="007D2F5E"/>
    <w:rsid w:val="007D7C4C"/>
    <w:rsid w:val="007F21CB"/>
    <w:rsid w:val="008003D2"/>
    <w:rsid w:val="00806C9E"/>
    <w:rsid w:val="00812CFE"/>
    <w:rsid w:val="00816080"/>
    <w:rsid w:val="0082548F"/>
    <w:rsid w:val="008271F8"/>
    <w:rsid w:val="0082796D"/>
    <w:rsid w:val="00832F0A"/>
    <w:rsid w:val="008516DD"/>
    <w:rsid w:val="0085252A"/>
    <w:rsid w:val="00871E3E"/>
    <w:rsid w:val="00872035"/>
    <w:rsid w:val="0087243B"/>
    <w:rsid w:val="008825DD"/>
    <w:rsid w:val="00893CC8"/>
    <w:rsid w:val="00894CFF"/>
    <w:rsid w:val="008A0133"/>
    <w:rsid w:val="008E4FD7"/>
    <w:rsid w:val="008E5EE2"/>
    <w:rsid w:val="0090185D"/>
    <w:rsid w:val="00914706"/>
    <w:rsid w:val="009172CE"/>
    <w:rsid w:val="00926D72"/>
    <w:rsid w:val="00935579"/>
    <w:rsid w:val="009417F6"/>
    <w:rsid w:val="00947D74"/>
    <w:rsid w:val="00965B7B"/>
    <w:rsid w:val="00970162"/>
    <w:rsid w:val="00971E60"/>
    <w:rsid w:val="00975405"/>
    <w:rsid w:val="00983BFA"/>
    <w:rsid w:val="00992ABB"/>
    <w:rsid w:val="00997008"/>
    <w:rsid w:val="009A13C2"/>
    <w:rsid w:val="009A7FFB"/>
    <w:rsid w:val="009C0283"/>
    <w:rsid w:val="009C325E"/>
    <w:rsid w:val="009C36D9"/>
    <w:rsid w:val="009C510E"/>
    <w:rsid w:val="009D4700"/>
    <w:rsid w:val="009E1B48"/>
    <w:rsid w:val="009E7699"/>
    <w:rsid w:val="009F31F0"/>
    <w:rsid w:val="00A079EC"/>
    <w:rsid w:val="00A15340"/>
    <w:rsid w:val="00A21E3C"/>
    <w:rsid w:val="00A22B52"/>
    <w:rsid w:val="00A22CCB"/>
    <w:rsid w:val="00A322C2"/>
    <w:rsid w:val="00A3286D"/>
    <w:rsid w:val="00A40402"/>
    <w:rsid w:val="00A42FBF"/>
    <w:rsid w:val="00A43009"/>
    <w:rsid w:val="00A4642D"/>
    <w:rsid w:val="00A46579"/>
    <w:rsid w:val="00A5329A"/>
    <w:rsid w:val="00A63A59"/>
    <w:rsid w:val="00A801F4"/>
    <w:rsid w:val="00A825F0"/>
    <w:rsid w:val="00A87DA9"/>
    <w:rsid w:val="00AA6E38"/>
    <w:rsid w:val="00AB4813"/>
    <w:rsid w:val="00AB5069"/>
    <w:rsid w:val="00AB56FB"/>
    <w:rsid w:val="00AD340B"/>
    <w:rsid w:val="00AD410D"/>
    <w:rsid w:val="00AE0B3D"/>
    <w:rsid w:val="00AE2483"/>
    <w:rsid w:val="00AF08E4"/>
    <w:rsid w:val="00AF4081"/>
    <w:rsid w:val="00AF53B9"/>
    <w:rsid w:val="00AF53F9"/>
    <w:rsid w:val="00B04A04"/>
    <w:rsid w:val="00B07519"/>
    <w:rsid w:val="00B14C31"/>
    <w:rsid w:val="00B16233"/>
    <w:rsid w:val="00B2521D"/>
    <w:rsid w:val="00B3401B"/>
    <w:rsid w:val="00B36135"/>
    <w:rsid w:val="00B36BBA"/>
    <w:rsid w:val="00B416A6"/>
    <w:rsid w:val="00B43303"/>
    <w:rsid w:val="00B4440E"/>
    <w:rsid w:val="00B562A9"/>
    <w:rsid w:val="00B65ACA"/>
    <w:rsid w:val="00B738EC"/>
    <w:rsid w:val="00B8789D"/>
    <w:rsid w:val="00B93B19"/>
    <w:rsid w:val="00B966E1"/>
    <w:rsid w:val="00B97ABA"/>
    <w:rsid w:val="00BA47A9"/>
    <w:rsid w:val="00BA58DE"/>
    <w:rsid w:val="00BA6DAC"/>
    <w:rsid w:val="00BA6EF9"/>
    <w:rsid w:val="00BB0C3E"/>
    <w:rsid w:val="00BB47CE"/>
    <w:rsid w:val="00BC0FD2"/>
    <w:rsid w:val="00BC7B58"/>
    <w:rsid w:val="00BD07BA"/>
    <w:rsid w:val="00BF25C5"/>
    <w:rsid w:val="00BF519A"/>
    <w:rsid w:val="00BF559F"/>
    <w:rsid w:val="00C004F7"/>
    <w:rsid w:val="00C033DC"/>
    <w:rsid w:val="00C172D5"/>
    <w:rsid w:val="00C64D29"/>
    <w:rsid w:val="00C730C9"/>
    <w:rsid w:val="00C80BF1"/>
    <w:rsid w:val="00C93FD4"/>
    <w:rsid w:val="00CA2FA5"/>
    <w:rsid w:val="00CB0F2B"/>
    <w:rsid w:val="00CB2F7D"/>
    <w:rsid w:val="00CC7126"/>
    <w:rsid w:val="00CD5D1B"/>
    <w:rsid w:val="00CD606E"/>
    <w:rsid w:val="00CE3427"/>
    <w:rsid w:val="00CE48DE"/>
    <w:rsid w:val="00CF665F"/>
    <w:rsid w:val="00D07732"/>
    <w:rsid w:val="00D263EC"/>
    <w:rsid w:val="00D36ED7"/>
    <w:rsid w:val="00D758B2"/>
    <w:rsid w:val="00D80B0E"/>
    <w:rsid w:val="00D83926"/>
    <w:rsid w:val="00DA14BE"/>
    <w:rsid w:val="00DA1877"/>
    <w:rsid w:val="00DA1B34"/>
    <w:rsid w:val="00DA5698"/>
    <w:rsid w:val="00DA645E"/>
    <w:rsid w:val="00DB0288"/>
    <w:rsid w:val="00DC3205"/>
    <w:rsid w:val="00DC6D76"/>
    <w:rsid w:val="00DE2B79"/>
    <w:rsid w:val="00DF733D"/>
    <w:rsid w:val="00E05C13"/>
    <w:rsid w:val="00E11A8F"/>
    <w:rsid w:val="00E1609C"/>
    <w:rsid w:val="00E17DDD"/>
    <w:rsid w:val="00E22ABC"/>
    <w:rsid w:val="00E35C42"/>
    <w:rsid w:val="00E54525"/>
    <w:rsid w:val="00E548EE"/>
    <w:rsid w:val="00E6238D"/>
    <w:rsid w:val="00E64178"/>
    <w:rsid w:val="00E67F2E"/>
    <w:rsid w:val="00E710B7"/>
    <w:rsid w:val="00E7426E"/>
    <w:rsid w:val="00E83FE0"/>
    <w:rsid w:val="00E936AD"/>
    <w:rsid w:val="00EA4BA5"/>
    <w:rsid w:val="00EA7812"/>
    <w:rsid w:val="00EB4788"/>
    <w:rsid w:val="00EB756C"/>
    <w:rsid w:val="00EC0015"/>
    <w:rsid w:val="00EC2B8A"/>
    <w:rsid w:val="00EC61E3"/>
    <w:rsid w:val="00ED5F24"/>
    <w:rsid w:val="00ED628A"/>
    <w:rsid w:val="00ED72E2"/>
    <w:rsid w:val="00EE02C9"/>
    <w:rsid w:val="00F02487"/>
    <w:rsid w:val="00F044C8"/>
    <w:rsid w:val="00F21D7F"/>
    <w:rsid w:val="00F36915"/>
    <w:rsid w:val="00F50FB2"/>
    <w:rsid w:val="00F57C66"/>
    <w:rsid w:val="00F64F04"/>
    <w:rsid w:val="00F72C0B"/>
    <w:rsid w:val="00F83ED7"/>
    <w:rsid w:val="00FA29A9"/>
    <w:rsid w:val="00FB0BF2"/>
    <w:rsid w:val="00FB78F6"/>
    <w:rsid w:val="00FB7BC1"/>
    <w:rsid w:val="00FC23D9"/>
    <w:rsid w:val="00FD21B5"/>
    <w:rsid w:val="00FD5569"/>
    <w:rsid w:val="00FE36F1"/>
    <w:rsid w:val="00FE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4BACD7"/>
  <w14:defaultImageDpi w14:val="330"/>
  <w15:docId w15:val="{42B15BD2-4D7D-4B48-BE15-82D81BA3D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5400"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eastAsia="Times" w:hAnsi="Times"/>
      <w:b/>
      <w:sz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ul">
    <w:name w:val="Paul"/>
    <w:basedOn w:val="Normal"/>
    <w:rPr>
      <w:rFonts w:eastAsia="Times"/>
      <w:sz w:val="22"/>
    </w:rPr>
  </w:style>
  <w:style w:type="paragraph" w:customStyle="1" w:styleId="AssignmentTemplate">
    <w:name w:val="AssignmentTemplate"/>
    <w:basedOn w:val="Heading9"/>
    <w:rPr>
      <w:i w:val="0"/>
      <w:sz w:val="20"/>
    </w:rPr>
  </w:style>
  <w:style w:type="paragraph" w:styleId="Header">
    <w:name w:val="header"/>
    <w:basedOn w:val="Normal"/>
    <w:rsid w:val="0034359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4359D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8271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71E3E"/>
    <w:rPr>
      <w:rFonts w:ascii="Tahoma" w:hAnsi="Tahoma" w:cs="Tahoma"/>
      <w:sz w:val="16"/>
      <w:szCs w:val="16"/>
    </w:rPr>
  </w:style>
  <w:style w:type="paragraph" w:customStyle="1" w:styleId="5SubHeading">
    <w:name w:val="5. Sub Heading"/>
    <w:basedOn w:val="Normal"/>
    <w:rsid w:val="00FE36F1"/>
    <w:pPr>
      <w:tabs>
        <w:tab w:val="left" w:pos="680"/>
      </w:tabs>
      <w:suppressAutoHyphens/>
      <w:autoSpaceDE w:val="0"/>
      <w:autoSpaceDN w:val="0"/>
      <w:adjustRightInd w:val="0"/>
      <w:spacing w:before="227" w:after="57" w:line="360" w:lineRule="atLeast"/>
      <w:textAlignment w:val="center"/>
    </w:pPr>
    <w:rPr>
      <w:rFonts w:ascii="UniversLT-Light" w:hAnsi="UniversLT-Light" w:cs="UniversLT-Light"/>
      <w:color w:val="000000"/>
      <w:sz w:val="30"/>
      <w:szCs w:val="30"/>
      <w:lang w:eastAsia="en-GB"/>
    </w:rPr>
  </w:style>
  <w:style w:type="character" w:styleId="CommentReference">
    <w:name w:val="annotation reference"/>
    <w:rsid w:val="00586F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6F43"/>
  </w:style>
  <w:style w:type="character" w:customStyle="1" w:styleId="CommentTextChar">
    <w:name w:val="Comment Text Char"/>
    <w:link w:val="CommentText"/>
    <w:rsid w:val="00586F43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86F43"/>
    <w:rPr>
      <w:b/>
      <w:bCs/>
    </w:rPr>
  </w:style>
  <w:style w:type="character" w:customStyle="1" w:styleId="CommentSubjectChar">
    <w:name w:val="Comment Subject Char"/>
    <w:link w:val="CommentSubject"/>
    <w:rsid w:val="00586F43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92BC36-AFD3-4D4D-8B2D-3B27B1432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5</TotalTime>
  <Pages>5</Pages>
  <Words>1469</Words>
  <Characters>837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forTeachersandTrainersObservationForm</vt:lpstr>
    </vt:vector>
  </TitlesOfParts>
  <Company>UCLES</Company>
  <LinksUpToDate>false</LinksUpToDate>
  <CharactersWithSpaces>9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forTeachersandTrainersObservationForm</dc:title>
  <dc:creator>PDQ Team Cambridege International Examinations</dc:creator>
  <cp:lastModifiedBy>pramod sharma</cp:lastModifiedBy>
  <cp:revision>52</cp:revision>
  <cp:lastPrinted>2010-11-25T14:26:00Z</cp:lastPrinted>
  <dcterms:created xsi:type="dcterms:W3CDTF">2021-05-13T10:42:00Z</dcterms:created>
  <dcterms:modified xsi:type="dcterms:W3CDTF">2021-06-05T05:41:00Z</dcterms:modified>
</cp:coreProperties>
</file>